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CABDF" w14:textId="4509E893" w:rsidR="008F24C3" w:rsidRPr="00AA3D2D" w:rsidRDefault="00DC6080" w:rsidP="008F24C3">
      <w:pPr>
        <w:rPr>
          <w:u w:val="single"/>
        </w:rPr>
      </w:pPr>
      <w:r>
        <w:rPr>
          <w:u w:val="single"/>
        </w:rPr>
        <w:t xml:space="preserve">UK PM </w:t>
      </w:r>
      <w:r w:rsidR="008F24C3" w:rsidRPr="00AA3D2D">
        <w:rPr>
          <w:u w:val="single"/>
        </w:rPr>
        <w:t>Development Specification Document</w:t>
      </w:r>
    </w:p>
    <w:p w14:paraId="478CC736" w14:textId="62BACB76" w:rsidR="00114296" w:rsidRDefault="008F24C3" w:rsidP="008F24C3">
      <w:r w:rsidRPr="00AA3D2D">
        <w:t>Please ensure you complete all fields and provide any additional supporting evidence as further attachments</w:t>
      </w:r>
      <w:r w:rsidR="00071783" w:rsidRPr="00AA3D2D">
        <w:t xml:space="preserve"> within the ticket raised</w:t>
      </w:r>
      <w:r w:rsidRPr="00AA3D2D">
        <w:t>.</w:t>
      </w:r>
    </w:p>
    <w:tbl>
      <w:tblPr>
        <w:tblStyle w:val="TableGrid"/>
        <w:tblW w:w="9316" w:type="dxa"/>
        <w:tblLook w:val="04A0" w:firstRow="1" w:lastRow="0" w:firstColumn="1" w:lastColumn="0" w:noHBand="0" w:noVBand="1"/>
      </w:tblPr>
      <w:tblGrid>
        <w:gridCol w:w="2689"/>
        <w:gridCol w:w="6627"/>
      </w:tblGrid>
      <w:tr w:rsidR="008F24C3" w14:paraId="0A07C942" w14:textId="77777777" w:rsidTr="00A30910">
        <w:trPr>
          <w:trHeight w:val="269"/>
        </w:trPr>
        <w:tc>
          <w:tcPr>
            <w:tcW w:w="2689" w:type="dxa"/>
          </w:tcPr>
          <w:p w14:paraId="64C9172A" w14:textId="02BCEA8F" w:rsidR="00114296" w:rsidRDefault="00863D3B" w:rsidP="00D007E6">
            <w:r>
              <w:t>Your Name:</w:t>
            </w:r>
          </w:p>
        </w:tc>
        <w:tc>
          <w:tcPr>
            <w:tcW w:w="6627" w:type="dxa"/>
          </w:tcPr>
          <w:p w14:paraId="530706E7" w14:textId="36FA6EA6" w:rsidR="004E68A3" w:rsidRDefault="00582ACE" w:rsidP="00D007E6">
            <w:r>
              <w:t>Pooja Jangid</w:t>
            </w:r>
          </w:p>
          <w:p w14:paraId="118A8472" w14:textId="19A466C3" w:rsidR="005137C5" w:rsidRDefault="005137C5" w:rsidP="00D007E6"/>
        </w:tc>
      </w:tr>
      <w:tr w:rsidR="00FE077A" w14:paraId="2CB3BB68" w14:textId="77777777" w:rsidTr="00A30910">
        <w:trPr>
          <w:trHeight w:val="269"/>
        </w:trPr>
        <w:tc>
          <w:tcPr>
            <w:tcW w:w="2689" w:type="dxa"/>
          </w:tcPr>
          <w:p w14:paraId="3E88534A" w14:textId="247F1EA2" w:rsidR="00114296" w:rsidRDefault="004E68A3" w:rsidP="00D007E6">
            <w:r>
              <w:t xml:space="preserve">Today’s </w:t>
            </w:r>
            <w:r w:rsidR="00FE077A">
              <w:t>Date:</w:t>
            </w:r>
          </w:p>
        </w:tc>
        <w:tc>
          <w:tcPr>
            <w:tcW w:w="6627" w:type="dxa"/>
          </w:tcPr>
          <w:p w14:paraId="0EF01DCB" w14:textId="70AD8661" w:rsidR="005137C5" w:rsidRDefault="00445ED9" w:rsidP="003F7CFD">
            <w:r>
              <w:t>20/01/2020</w:t>
            </w:r>
          </w:p>
        </w:tc>
      </w:tr>
      <w:tr w:rsidR="00A30910" w14:paraId="4B7206D2" w14:textId="77777777" w:rsidTr="00A30910">
        <w:trPr>
          <w:trHeight w:val="269"/>
        </w:trPr>
        <w:tc>
          <w:tcPr>
            <w:tcW w:w="2689" w:type="dxa"/>
          </w:tcPr>
          <w:p w14:paraId="69ED626B" w14:textId="3BC6E68D" w:rsidR="00A30910" w:rsidRDefault="00A30910" w:rsidP="00D007E6">
            <w:r>
              <w:t xml:space="preserve">Associated </w:t>
            </w:r>
            <w:proofErr w:type="spellStart"/>
            <w:r>
              <w:t>UKPM</w:t>
            </w:r>
            <w:proofErr w:type="spellEnd"/>
            <w:r>
              <w:t xml:space="preserve"> Name:</w:t>
            </w:r>
          </w:p>
        </w:tc>
        <w:tc>
          <w:tcPr>
            <w:tcW w:w="6627" w:type="dxa"/>
          </w:tcPr>
          <w:p w14:paraId="1BEA97D2" w14:textId="1D304234" w:rsidR="00A30910" w:rsidRDefault="00A30910" w:rsidP="00D007E6"/>
          <w:p w14:paraId="52E58D7E" w14:textId="2FB70940" w:rsidR="005137C5" w:rsidRDefault="005137C5" w:rsidP="00D007E6"/>
        </w:tc>
      </w:tr>
    </w:tbl>
    <w:p w14:paraId="330426E8" w14:textId="77777777" w:rsidR="00114296" w:rsidRDefault="00114296" w:rsidP="008F24C3"/>
    <w:tbl>
      <w:tblPr>
        <w:tblStyle w:val="TableGrid"/>
        <w:tblW w:w="9330" w:type="dxa"/>
        <w:tblLook w:val="04A0" w:firstRow="1" w:lastRow="0" w:firstColumn="1" w:lastColumn="0" w:noHBand="0" w:noVBand="1"/>
      </w:tblPr>
      <w:tblGrid>
        <w:gridCol w:w="1838"/>
        <w:gridCol w:w="7492"/>
      </w:tblGrid>
      <w:tr w:rsidR="008F24C3" w14:paraId="132675A8" w14:textId="77777777" w:rsidTr="008F24C3">
        <w:trPr>
          <w:trHeight w:val="252"/>
        </w:trPr>
        <w:tc>
          <w:tcPr>
            <w:tcW w:w="1838" w:type="dxa"/>
          </w:tcPr>
          <w:p w14:paraId="3F6D0C75" w14:textId="77777777" w:rsidR="008F24C3" w:rsidRDefault="008F24C3" w:rsidP="00D007E6">
            <w:r>
              <w:t>Request Type:</w:t>
            </w:r>
          </w:p>
        </w:tc>
        <w:tc>
          <w:tcPr>
            <w:tcW w:w="7492" w:type="dxa"/>
          </w:tcPr>
          <w:p w14:paraId="6930A20D" w14:textId="178CC837" w:rsidR="00834F5A" w:rsidRDefault="006A7D74" w:rsidP="00D007E6">
            <w:sdt>
              <w:sdtPr>
                <w:id w:val="1431696256"/>
                <w14:checkbox>
                  <w14:checked w14:val="0"/>
                  <w14:checkedState w14:val="2612" w14:font="MS Gothic"/>
                  <w14:uncheckedState w14:val="2610" w14:font="MS Gothic"/>
                </w14:checkbox>
              </w:sdtPr>
              <w:sdtEndPr/>
              <w:sdtContent>
                <w:r w:rsidR="00DA0B3F">
                  <w:rPr>
                    <w:rFonts w:ascii="MS Gothic" w:eastAsia="MS Gothic" w:hAnsi="MS Gothic" w:hint="eastAsia"/>
                  </w:rPr>
                  <w:t>☐</w:t>
                </w:r>
              </w:sdtContent>
            </w:sdt>
            <w:r w:rsidR="008F24C3">
              <w:t xml:space="preserve">New Development     </w:t>
            </w:r>
            <w:sdt>
              <w:sdtPr>
                <w:id w:val="184332838"/>
                <w14:checkbox>
                  <w14:checked w14:val="0"/>
                  <w14:checkedState w14:val="2612" w14:font="MS Gothic"/>
                  <w14:uncheckedState w14:val="2610" w14:font="MS Gothic"/>
                </w14:checkbox>
              </w:sdtPr>
              <w:sdtEndPr/>
              <w:sdtContent>
                <w:r w:rsidR="003F7CFD">
                  <w:rPr>
                    <w:rFonts w:ascii="MS Gothic" w:eastAsia="MS Gothic" w:hAnsi="MS Gothic" w:hint="eastAsia"/>
                  </w:rPr>
                  <w:t>☐</w:t>
                </w:r>
              </w:sdtContent>
            </w:sdt>
            <w:r w:rsidR="007A0C30">
              <w:t xml:space="preserve">New Report     </w:t>
            </w:r>
            <w:r w:rsidR="00556B9D">
              <w:t xml:space="preserve">   </w:t>
            </w:r>
            <w:sdt>
              <w:sdtPr>
                <w:id w:val="-532500575"/>
                <w14:checkbox>
                  <w14:checked w14:val="1"/>
                  <w14:checkedState w14:val="2612" w14:font="MS Gothic"/>
                  <w14:uncheckedState w14:val="2610" w14:font="MS Gothic"/>
                </w14:checkbox>
              </w:sdtPr>
              <w:sdtEndPr/>
              <w:sdtContent>
                <w:r w:rsidR="00445ED9">
                  <w:rPr>
                    <w:rFonts w:ascii="MS Gothic" w:eastAsia="MS Gothic" w:hAnsi="MS Gothic" w:hint="eastAsia"/>
                  </w:rPr>
                  <w:t>☒</w:t>
                </w:r>
              </w:sdtContent>
            </w:sdt>
            <w:r w:rsidR="00EB6DE2">
              <w:t xml:space="preserve">Improvement  </w:t>
            </w:r>
            <w:r w:rsidR="00556B9D">
              <w:t xml:space="preserve">      </w:t>
            </w:r>
            <w:r w:rsidR="007A0C30">
              <w:t xml:space="preserve"> </w:t>
            </w:r>
            <w:r w:rsidR="004E68A3">
              <w:t xml:space="preserve">  </w:t>
            </w:r>
            <w:r w:rsidR="007A0C30">
              <w:t xml:space="preserve"> </w:t>
            </w:r>
          </w:p>
          <w:p w14:paraId="39948E5E" w14:textId="6006351E" w:rsidR="008F24C3" w:rsidRDefault="008F24C3" w:rsidP="00D007E6">
            <w:r>
              <w:tab/>
            </w:r>
          </w:p>
        </w:tc>
      </w:tr>
    </w:tbl>
    <w:p w14:paraId="457C68C6" w14:textId="7D0B5E08" w:rsidR="008F24C3" w:rsidRDefault="008F24C3" w:rsidP="008F24C3"/>
    <w:tbl>
      <w:tblPr>
        <w:tblStyle w:val="TableGrid"/>
        <w:tblW w:w="9330" w:type="dxa"/>
        <w:tblLook w:val="04A0" w:firstRow="1" w:lastRow="0" w:firstColumn="1" w:lastColumn="0" w:noHBand="0" w:noVBand="1"/>
      </w:tblPr>
      <w:tblGrid>
        <w:gridCol w:w="1838"/>
        <w:gridCol w:w="7492"/>
      </w:tblGrid>
      <w:tr w:rsidR="008045A4" w14:paraId="796D7E42" w14:textId="77777777" w:rsidTr="00D007E6">
        <w:trPr>
          <w:trHeight w:val="252"/>
        </w:trPr>
        <w:tc>
          <w:tcPr>
            <w:tcW w:w="1838" w:type="dxa"/>
          </w:tcPr>
          <w:p w14:paraId="17E2DEDD" w14:textId="4EE848F6" w:rsidR="008045A4" w:rsidRDefault="00EB6DE2" w:rsidP="00D007E6">
            <w:r>
              <w:t>Parent task</w:t>
            </w:r>
          </w:p>
          <w:p w14:paraId="5E31340A" w14:textId="0E12DED1" w:rsidR="008045A4" w:rsidRDefault="008045A4" w:rsidP="00D007E6">
            <w:r>
              <w:t>Connection:</w:t>
            </w:r>
          </w:p>
        </w:tc>
        <w:tc>
          <w:tcPr>
            <w:tcW w:w="7492" w:type="dxa"/>
          </w:tcPr>
          <w:p w14:paraId="20A64DA9" w14:textId="459061DC" w:rsidR="008045A4" w:rsidRDefault="006A7D74" w:rsidP="00D007E6">
            <w:sdt>
              <w:sdtPr>
                <w:id w:val="-1273937386"/>
                <w14:checkbox>
                  <w14:checked w14:val="1"/>
                  <w14:checkedState w14:val="2612" w14:font="MS Gothic"/>
                  <w14:uncheckedState w14:val="2610" w14:font="MS Gothic"/>
                </w14:checkbox>
              </w:sdtPr>
              <w:sdtEndPr/>
              <w:sdtContent>
                <w:r w:rsidR="00C46AEF">
                  <w:rPr>
                    <w:rFonts w:ascii="MS Gothic" w:eastAsia="MS Gothic" w:hAnsi="MS Gothic" w:hint="eastAsia"/>
                  </w:rPr>
                  <w:t>☒</w:t>
                </w:r>
              </w:sdtContent>
            </w:sdt>
            <w:r w:rsidR="008045A4">
              <w:t xml:space="preserve">Yes            </w:t>
            </w:r>
            <w:sdt>
              <w:sdtPr>
                <w:id w:val="-1617515052"/>
                <w14:checkbox>
                  <w14:checked w14:val="0"/>
                  <w14:checkedState w14:val="2612" w14:font="MS Gothic"/>
                  <w14:uncheckedState w14:val="2610" w14:font="MS Gothic"/>
                </w14:checkbox>
              </w:sdtPr>
              <w:sdtEndPr/>
              <w:sdtContent>
                <w:r w:rsidR="00DA0B3F">
                  <w:rPr>
                    <w:rFonts w:ascii="MS Gothic" w:eastAsia="MS Gothic" w:hAnsi="MS Gothic" w:hint="eastAsia"/>
                  </w:rPr>
                  <w:t>☐</w:t>
                </w:r>
              </w:sdtContent>
            </w:sdt>
            <w:r w:rsidR="008045A4">
              <w:t xml:space="preserve">No                       </w:t>
            </w:r>
          </w:p>
          <w:p w14:paraId="0E2F1D0F" w14:textId="77777777" w:rsidR="003F7CFD" w:rsidRDefault="008045A4" w:rsidP="003F7CFD">
            <w:r>
              <w:t xml:space="preserve"> If yes, please share task </w:t>
            </w:r>
            <w:r w:rsidR="000547A9">
              <w:t>ref/connection</w:t>
            </w:r>
            <w:r>
              <w:t xml:space="preserve">:  </w:t>
            </w:r>
          </w:p>
          <w:p w14:paraId="26FE00B2" w14:textId="687290EF" w:rsidR="008045A4" w:rsidRDefault="008045A4" w:rsidP="003F7CFD">
            <w:r>
              <w:tab/>
            </w:r>
          </w:p>
        </w:tc>
      </w:tr>
    </w:tbl>
    <w:p w14:paraId="5560B95A" w14:textId="77777777" w:rsidR="008045A4" w:rsidRDefault="008045A4" w:rsidP="008F24C3"/>
    <w:tbl>
      <w:tblPr>
        <w:tblStyle w:val="TableGrid"/>
        <w:tblW w:w="9330" w:type="dxa"/>
        <w:tblLook w:val="04A0" w:firstRow="1" w:lastRow="0" w:firstColumn="1" w:lastColumn="0" w:noHBand="0" w:noVBand="1"/>
      </w:tblPr>
      <w:tblGrid>
        <w:gridCol w:w="1838"/>
        <w:gridCol w:w="7492"/>
      </w:tblGrid>
      <w:tr w:rsidR="008F24C3" w14:paraId="40390C48" w14:textId="77777777" w:rsidTr="008F24C3">
        <w:trPr>
          <w:trHeight w:val="252"/>
        </w:trPr>
        <w:tc>
          <w:tcPr>
            <w:tcW w:w="1838" w:type="dxa"/>
          </w:tcPr>
          <w:p w14:paraId="50CC5D5A" w14:textId="77777777" w:rsidR="008F24C3" w:rsidRDefault="008F24C3" w:rsidP="00D007E6">
            <w:r>
              <w:t>Brand(s)</w:t>
            </w:r>
          </w:p>
        </w:tc>
        <w:tc>
          <w:tcPr>
            <w:tcW w:w="7492" w:type="dxa"/>
          </w:tcPr>
          <w:p w14:paraId="4B263557" w14:textId="33DC8DCB" w:rsidR="008F24C3" w:rsidRDefault="006A7D74" w:rsidP="00D007E6">
            <w:sdt>
              <w:sdtPr>
                <w:id w:val="1237746314"/>
                <w14:checkbox>
                  <w14:checked w14:val="1"/>
                  <w14:checkedState w14:val="2612" w14:font="MS Gothic"/>
                  <w14:uncheckedState w14:val="2610" w14:font="MS Gothic"/>
                </w14:checkbox>
              </w:sdtPr>
              <w:sdtEndPr/>
              <w:sdtContent>
                <w:r w:rsidR="00445ED9">
                  <w:rPr>
                    <w:rFonts w:ascii="MS Gothic" w:eastAsia="MS Gothic" w:hAnsi="MS Gothic" w:hint="eastAsia"/>
                  </w:rPr>
                  <w:t>☒</w:t>
                </w:r>
              </w:sdtContent>
            </w:sdt>
            <w:r w:rsidR="008F24C3">
              <w:t>Ocean Florida</w:t>
            </w:r>
            <w:r w:rsidR="008F24C3">
              <w:tab/>
            </w:r>
            <w:sdt>
              <w:sdtPr>
                <w:id w:val="-1354028795"/>
                <w14:checkbox>
                  <w14:checked w14:val="1"/>
                  <w14:checkedState w14:val="2612" w14:font="MS Gothic"/>
                  <w14:uncheckedState w14:val="2610" w14:font="MS Gothic"/>
                </w14:checkbox>
              </w:sdtPr>
              <w:sdtEndPr/>
              <w:sdtContent>
                <w:r w:rsidR="00445ED9">
                  <w:rPr>
                    <w:rFonts w:ascii="MS Gothic" w:eastAsia="MS Gothic" w:hAnsi="MS Gothic" w:hint="eastAsia"/>
                  </w:rPr>
                  <w:t>☒</w:t>
                </w:r>
              </w:sdtContent>
            </w:sdt>
            <w:r w:rsidR="008F24C3">
              <w:t>Ocean California</w:t>
            </w:r>
            <w:r w:rsidR="004E68A3">
              <w:t xml:space="preserve">          </w:t>
            </w:r>
            <w:r w:rsidR="008F24C3">
              <w:tab/>
            </w:r>
            <w:sdt>
              <w:sdtPr>
                <w:id w:val="822002912"/>
                <w14:checkbox>
                  <w14:checked w14:val="1"/>
                  <w14:checkedState w14:val="2612" w14:font="MS Gothic"/>
                  <w14:uncheckedState w14:val="2610" w14:font="MS Gothic"/>
                </w14:checkbox>
              </w:sdtPr>
              <w:sdtEndPr/>
              <w:sdtContent>
                <w:r w:rsidR="00445ED9">
                  <w:rPr>
                    <w:rFonts w:ascii="MS Gothic" w:eastAsia="MS Gothic" w:hAnsi="MS Gothic" w:hint="eastAsia"/>
                  </w:rPr>
                  <w:t>☒</w:t>
                </w:r>
              </w:sdtContent>
            </w:sdt>
            <w:r w:rsidR="008F24C3">
              <w:t xml:space="preserve">Winged Boots </w:t>
            </w:r>
          </w:p>
          <w:p w14:paraId="1B2D9712" w14:textId="794F2D98" w:rsidR="00BF4276" w:rsidRDefault="006A7D74" w:rsidP="00D007E6">
            <w:sdt>
              <w:sdtPr>
                <w:id w:val="-1583760646"/>
                <w14:checkbox>
                  <w14:checked w14:val="0"/>
                  <w14:checkedState w14:val="2612" w14:font="MS Gothic"/>
                  <w14:uncheckedState w14:val="2610" w14:font="MS Gothic"/>
                </w14:checkbox>
              </w:sdtPr>
              <w:sdtEndPr/>
              <w:sdtContent>
                <w:r w:rsidR="00DA0B3F">
                  <w:rPr>
                    <w:rFonts w:ascii="MS Gothic" w:eastAsia="MS Gothic" w:hAnsi="MS Gothic" w:hint="eastAsia"/>
                  </w:rPr>
                  <w:t>☐</w:t>
                </w:r>
              </w:sdtContent>
            </w:sdt>
            <w:r w:rsidR="008F24C3">
              <w:t>Ocean Beds</w:t>
            </w:r>
            <w:r w:rsidR="00AE71AD">
              <w:t xml:space="preserve">                  </w:t>
            </w:r>
            <w:sdt>
              <w:sdtPr>
                <w:id w:val="-450864975"/>
                <w14:checkbox>
                  <w14:checked w14:val="0"/>
                  <w14:checkedState w14:val="2612" w14:font="MS Gothic"/>
                  <w14:uncheckedState w14:val="2610" w14:font="MS Gothic"/>
                </w14:checkbox>
              </w:sdtPr>
              <w:sdtEndPr/>
              <w:sdtContent>
                <w:r w:rsidR="00AE71AD">
                  <w:rPr>
                    <w:rFonts w:ascii="MS Gothic" w:eastAsia="MS Gothic" w:hAnsi="MS Gothic" w:hint="eastAsia"/>
                  </w:rPr>
                  <w:t>☐</w:t>
                </w:r>
              </w:sdtContent>
            </w:sdt>
            <w:r w:rsidR="00AE71AD">
              <w:t xml:space="preserve">Ocean </w:t>
            </w:r>
            <w:r w:rsidR="00A30910">
              <w:t>Holidays</w:t>
            </w:r>
            <w:r w:rsidR="00BF4276">
              <w:t xml:space="preserve">                          </w:t>
            </w:r>
          </w:p>
          <w:p w14:paraId="0A4CD2A0" w14:textId="033173A1" w:rsidR="00EE50FE" w:rsidRDefault="00EE50FE" w:rsidP="00D007E6"/>
        </w:tc>
      </w:tr>
      <w:tr w:rsidR="008F24C3" w14:paraId="64C67CAD" w14:textId="77777777" w:rsidTr="008F24C3">
        <w:trPr>
          <w:trHeight w:val="653"/>
        </w:trPr>
        <w:tc>
          <w:tcPr>
            <w:tcW w:w="1838" w:type="dxa"/>
          </w:tcPr>
          <w:p w14:paraId="6798FCEC" w14:textId="10473EEA" w:rsidR="008F24C3" w:rsidRDefault="008F24C3" w:rsidP="00D007E6">
            <w:r>
              <w:t>Product Type</w:t>
            </w:r>
            <w:r w:rsidR="00747199">
              <w:t>/Module</w:t>
            </w:r>
            <w:r>
              <w:t>(s)</w:t>
            </w:r>
          </w:p>
        </w:tc>
        <w:tc>
          <w:tcPr>
            <w:tcW w:w="7492" w:type="dxa"/>
          </w:tcPr>
          <w:p w14:paraId="732BD09C" w14:textId="712026CB" w:rsidR="008F24C3" w:rsidRDefault="006A7D74" w:rsidP="00D007E6">
            <w:sdt>
              <w:sdtPr>
                <w:id w:val="-1970502074"/>
                <w14:checkbox>
                  <w14:checked w14:val="1"/>
                  <w14:checkedState w14:val="2612" w14:font="MS Gothic"/>
                  <w14:uncheckedState w14:val="2610" w14:font="MS Gothic"/>
                </w14:checkbox>
              </w:sdtPr>
              <w:sdtEndPr/>
              <w:sdtContent>
                <w:r w:rsidR="00445ED9">
                  <w:rPr>
                    <w:rFonts w:ascii="MS Gothic" w:eastAsia="MS Gothic" w:hAnsi="MS Gothic" w:hint="eastAsia"/>
                  </w:rPr>
                  <w:t>☒</w:t>
                </w:r>
              </w:sdtContent>
            </w:sdt>
            <w:r w:rsidR="008F24C3">
              <w:t>Sales</w:t>
            </w:r>
            <w:r w:rsidR="008F24C3">
              <w:tab/>
              <w:t>(SPP)</w:t>
            </w:r>
            <w:r w:rsidR="008F24C3">
              <w:tab/>
            </w:r>
            <w:r w:rsidR="008F24C3">
              <w:tab/>
            </w:r>
            <w:sdt>
              <w:sdtPr>
                <w:id w:val="-1619131460"/>
                <w14:checkbox>
                  <w14:checked w14:val="1"/>
                  <w14:checkedState w14:val="2612" w14:font="MS Gothic"/>
                  <w14:uncheckedState w14:val="2610" w14:font="MS Gothic"/>
                </w14:checkbox>
              </w:sdtPr>
              <w:sdtEndPr/>
              <w:sdtContent>
                <w:r w:rsidR="00445ED9">
                  <w:rPr>
                    <w:rFonts w:ascii="MS Gothic" w:eastAsia="MS Gothic" w:hAnsi="MS Gothic" w:hint="eastAsia"/>
                  </w:rPr>
                  <w:t>☒</w:t>
                </w:r>
              </w:sdtContent>
            </w:sdt>
            <w:r w:rsidR="008F24C3">
              <w:t>Product (PS)</w:t>
            </w:r>
            <w:r w:rsidR="008F24C3">
              <w:tab/>
            </w:r>
            <w:r w:rsidR="008F24C3">
              <w:tab/>
            </w:r>
            <w:r w:rsidR="008F24C3">
              <w:tab/>
            </w:r>
            <w:sdt>
              <w:sdtPr>
                <w:id w:val="1194115192"/>
                <w14:checkbox>
                  <w14:checked w14:val="1"/>
                  <w14:checkedState w14:val="2612" w14:font="MS Gothic"/>
                  <w14:uncheckedState w14:val="2610" w14:font="MS Gothic"/>
                </w14:checkbox>
              </w:sdtPr>
              <w:sdtEndPr/>
              <w:sdtContent>
                <w:r w:rsidR="00445ED9">
                  <w:rPr>
                    <w:rFonts w:ascii="MS Gothic" w:eastAsia="MS Gothic" w:hAnsi="MS Gothic" w:hint="eastAsia"/>
                  </w:rPr>
                  <w:t>☒</w:t>
                </w:r>
              </w:sdtContent>
            </w:sdt>
            <w:r w:rsidR="008F24C3">
              <w:t>Flight (FS)</w:t>
            </w:r>
          </w:p>
          <w:p w14:paraId="72EED992" w14:textId="544D3AC0" w:rsidR="008F24C3" w:rsidRDefault="006A7D74" w:rsidP="00D007E6">
            <w:sdt>
              <w:sdtPr>
                <w:id w:val="1249926434"/>
                <w14:checkbox>
                  <w14:checked w14:val="1"/>
                  <w14:checkedState w14:val="2612" w14:font="MS Gothic"/>
                  <w14:uncheckedState w14:val="2610" w14:font="MS Gothic"/>
                </w14:checkbox>
              </w:sdtPr>
              <w:sdtEndPr/>
              <w:sdtContent>
                <w:r w:rsidR="00445ED9">
                  <w:rPr>
                    <w:rFonts w:ascii="MS Gothic" w:eastAsia="MS Gothic" w:hAnsi="MS Gothic" w:hint="eastAsia"/>
                  </w:rPr>
                  <w:t>☒</w:t>
                </w:r>
              </w:sdtContent>
            </w:sdt>
            <w:r w:rsidR="008F24C3">
              <w:t>Concierge (CG)</w:t>
            </w:r>
            <w:r w:rsidR="008F24C3">
              <w:tab/>
            </w:r>
            <w:sdt>
              <w:sdtPr>
                <w:id w:val="1595745493"/>
                <w14:checkbox>
                  <w14:checked w14:val="1"/>
                  <w14:checkedState w14:val="2612" w14:font="MS Gothic"/>
                  <w14:uncheckedState w14:val="2610" w14:font="MS Gothic"/>
                </w14:checkbox>
              </w:sdtPr>
              <w:sdtEndPr/>
              <w:sdtContent>
                <w:r w:rsidR="00445ED9">
                  <w:rPr>
                    <w:rFonts w:ascii="MS Gothic" w:eastAsia="MS Gothic" w:hAnsi="MS Gothic" w:hint="eastAsia"/>
                  </w:rPr>
                  <w:t>☒</w:t>
                </w:r>
              </w:sdtContent>
            </w:sdt>
            <w:r w:rsidR="008F24C3">
              <w:t>Customer Service (</w:t>
            </w:r>
            <w:proofErr w:type="spellStart"/>
            <w:r w:rsidR="008F24C3">
              <w:t>CSB</w:t>
            </w:r>
            <w:proofErr w:type="spellEnd"/>
            <w:r w:rsidR="008F24C3">
              <w:t>)</w:t>
            </w:r>
            <w:r w:rsidR="008F24C3">
              <w:tab/>
            </w:r>
            <w:sdt>
              <w:sdtPr>
                <w:id w:val="1104921605"/>
                <w14:checkbox>
                  <w14:checked w14:val="1"/>
                  <w14:checkedState w14:val="2612" w14:font="MS Gothic"/>
                  <w14:uncheckedState w14:val="2610" w14:font="MS Gothic"/>
                </w14:checkbox>
              </w:sdtPr>
              <w:sdtEndPr/>
              <w:sdtContent>
                <w:r w:rsidR="00445ED9">
                  <w:rPr>
                    <w:rFonts w:ascii="MS Gothic" w:eastAsia="MS Gothic" w:hAnsi="MS Gothic" w:hint="eastAsia"/>
                  </w:rPr>
                  <w:t>☒</w:t>
                </w:r>
              </w:sdtContent>
            </w:sdt>
            <w:r w:rsidR="008F24C3">
              <w:t>Ticket (TS)</w:t>
            </w:r>
          </w:p>
          <w:p w14:paraId="501D9B44" w14:textId="60B691FD" w:rsidR="008F24C3" w:rsidRDefault="006A7D74" w:rsidP="00D007E6">
            <w:sdt>
              <w:sdtPr>
                <w:id w:val="1271896006"/>
                <w14:checkbox>
                  <w14:checked w14:val="0"/>
                  <w14:checkedState w14:val="2612" w14:font="MS Gothic"/>
                  <w14:uncheckedState w14:val="2610" w14:font="MS Gothic"/>
                </w14:checkbox>
              </w:sdtPr>
              <w:sdtEndPr/>
              <w:sdtContent>
                <w:r w:rsidR="008F24C3">
                  <w:rPr>
                    <w:rFonts w:ascii="MS Gothic" w:eastAsia="MS Gothic" w:hAnsi="MS Gothic" w:hint="eastAsia"/>
                  </w:rPr>
                  <w:t>☐</w:t>
                </w:r>
              </w:sdtContent>
            </w:sdt>
            <w:r w:rsidR="008F24C3">
              <w:t xml:space="preserve">Travelling Web            </w:t>
            </w:r>
            <w:sdt>
              <w:sdtPr>
                <w:id w:val="112178027"/>
                <w14:checkbox>
                  <w14:checked w14:val="0"/>
                  <w14:checkedState w14:val="2612" w14:font="MS Gothic"/>
                  <w14:uncheckedState w14:val="2610" w14:font="MS Gothic"/>
                </w14:checkbox>
              </w:sdtPr>
              <w:sdtEndPr/>
              <w:sdtContent>
                <w:r w:rsidR="008F24C3">
                  <w:rPr>
                    <w:rFonts w:ascii="MS Gothic" w:eastAsia="MS Gothic" w:hAnsi="MS Gothic" w:hint="eastAsia"/>
                  </w:rPr>
                  <w:t>☐</w:t>
                </w:r>
              </w:sdtContent>
            </w:sdt>
            <w:r w:rsidR="008F24C3">
              <w:t xml:space="preserve">OF Website                    </w:t>
            </w:r>
            <w:r w:rsidR="008F24C3">
              <w:tab/>
            </w:r>
            <w:sdt>
              <w:sdtPr>
                <w:id w:val="1952980916"/>
                <w14:checkbox>
                  <w14:checked w14:val="0"/>
                  <w14:checkedState w14:val="2612" w14:font="MS Gothic"/>
                  <w14:uncheckedState w14:val="2610" w14:font="MS Gothic"/>
                </w14:checkbox>
              </w:sdtPr>
              <w:sdtEndPr/>
              <w:sdtContent>
                <w:r w:rsidR="007A0C30">
                  <w:rPr>
                    <w:rFonts w:ascii="MS Gothic" w:eastAsia="MS Gothic" w:hAnsi="MS Gothic" w:hint="eastAsia"/>
                  </w:rPr>
                  <w:t>☐</w:t>
                </w:r>
              </w:sdtContent>
            </w:sdt>
            <w:r w:rsidR="008F24C3">
              <w:t>OC website</w:t>
            </w:r>
          </w:p>
          <w:p w14:paraId="1ADA68D5" w14:textId="24FF951C" w:rsidR="008F24C3" w:rsidRDefault="006A7D74" w:rsidP="00D007E6">
            <w:sdt>
              <w:sdtPr>
                <w:id w:val="1206146290"/>
                <w14:checkbox>
                  <w14:checked w14:val="0"/>
                  <w14:checkedState w14:val="2612" w14:font="MS Gothic"/>
                  <w14:uncheckedState w14:val="2610" w14:font="MS Gothic"/>
                </w14:checkbox>
              </w:sdtPr>
              <w:sdtEndPr/>
              <w:sdtContent>
                <w:r w:rsidR="008F24C3">
                  <w:rPr>
                    <w:rFonts w:ascii="MS Gothic" w:eastAsia="MS Gothic" w:hAnsi="MS Gothic" w:hint="eastAsia"/>
                  </w:rPr>
                  <w:t>☐</w:t>
                </w:r>
              </w:sdtContent>
            </w:sdt>
            <w:r w:rsidR="008F24C3">
              <w:t xml:space="preserve">OH Website                 </w:t>
            </w:r>
            <w:sdt>
              <w:sdtPr>
                <w:id w:val="-543910722"/>
                <w14:checkbox>
                  <w14:checked w14:val="0"/>
                  <w14:checkedState w14:val="2612" w14:font="MS Gothic"/>
                  <w14:uncheckedState w14:val="2610" w14:font="MS Gothic"/>
                </w14:checkbox>
              </w:sdtPr>
              <w:sdtEndPr/>
              <w:sdtContent>
                <w:r w:rsidR="00B9500D">
                  <w:rPr>
                    <w:rFonts w:ascii="MS Gothic" w:eastAsia="MS Gothic" w:hAnsi="MS Gothic" w:hint="eastAsia"/>
                  </w:rPr>
                  <w:t>☐</w:t>
                </w:r>
              </w:sdtContent>
            </w:sdt>
            <w:r w:rsidR="008F24C3">
              <w:t xml:space="preserve">WB Website                  </w:t>
            </w:r>
            <w:r w:rsidR="008F24C3">
              <w:tab/>
            </w:r>
            <w:sdt>
              <w:sdtPr>
                <w:id w:val="-1812549497"/>
                <w14:checkbox>
                  <w14:checked w14:val="1"/>
                  <w14:checkedState w14:val="2612" w14:font="MS Gothic"/>
                  <w14:uncheckedState w14:val="2610" w14:font="MS Gothic"/>
                </w14:checkbox>
              </w:sdtPr>
              <w:sdtEndPr/>
              <w:sdtContent>
                <w:r w:rsidR="00445ED9">
                  <w:rPr>
                    <w:rFonts w:ascii="MS Gothic" w:eastAsia="MS Gothic" w:hAnsi="MS Gothic" w:hint="eastAsia"/>
                  </w:rPr>
                  <w:t>☒</w:t>
                </w:r>
              </w:sdtContent>
            </w:sdt>
            <w:r w:rsidR="00A30910">
              <w:t>G2B</w:t>
            </w:r>
          </w:p>
          <w:p w14:paraId="3F5ED7D1" w14:textId="7E7D66F4" w:rsidR="008F24C3" w:rsidRDefault="006A7D74" w:rsidP="00D007E6">
            <w:sdt>
              <w:sdtPr>
                <w:id w:val="1415277840"/>
                <w14:checkbox>
                  <w14:checked w14:val="1"/>
                  <w14:checkedState w14:val="2612" w14:font="MS Gothic"/>
                  <w14:uncheckedState w14:val="2610" w14:font="MS Gothic"/>
                </w14:checkbox>
              </w:sdtPr>
              <w:sdtEndPr/>
              <w:sdtContent>
                <w:r w:rsidR="00445ED9">
                  <w:rPr>
                    <w:rFonts w:ascii="MS Gothic" w:eastAsia="MS Gothic" w:hAnsi="MS Gothic" w:hint="eastAsia"/>
                  </w:rPr>
                  <w:t>☒</w:t>
                </w:r>
              </w:sdtContent>
            </w:sdt>
            <w:proofErr w:type="spellStart"/>
            <w:r w:rsidR="008F24C3">
              <w:t>MMB</w:t>
            </w:r>
            <w:proofErr w:type="spellEnd"/>
            <w:r w:rsidR="008F24C3">
              <w:t xml:space="preserve">                         </w:t>
            </w:r>
            <w:r w:rsidR="00114296">
              <w:t xml:space="preserve"> </w:t>
            </w:r>
            <w:r w:rsidR="008F24C3">
              <w:t xml:space="preserve">  </w:t>
            </w:r>
            <w:r w:rsidR="00B9500D">
              <w:t xml:space="preserve"> </w:t>
            </w:r>
            <w:sdt>
              <w:sdtPr>
                <w:id w:val="1293784434"/>
                <w14:checkbox>
                  <w14:checked w14:val="1"/>
                  <w14:checkedState w14:val="2612" w14:font="MS Gothic"/>
                  <w14:uncheckedState w14:val="2610" w14:font="MS Gothic"/>
                </w14:checkbox>
              </w:sdtPr>
              <w:sdtEndPr/>
              <w:sdtContent>
                <w:r w:rsidR="00445ED9">
                  <w:rPr>
                    <w:rFonts w:ascii="MS Gothic" w:eastAsia="MS Gothic" w:hAnsi="MS Gothic" w:hint="eastAsia"/>
                  </w:rPr>
                  <w:t>☒</w:t>
                </w:r>
              </w:sdtContent>
            </w:sdt>
            <w:r w:rsidR="008F24C3">
              <w:t xml:space="preserve">Journey Admin              </w:t>
            </w:r>
            <w:r w:rsidR="008F24C3">
              <w:tab/>
            </w:r>
            <w:sdt>
              <w:sdtPr>
                <w:id w:val="-1790036154"/>
                <w14:checkbox>
                  <w14:checked w14:val="1"/>
                  <w14:checkedState w14:val="2612" w14:font="MS Gothic"/>
                  <w14:uncheckedState w14:val="2610" w14:font="MS Gothic"/>
                </w14:checkbox>
              </w:sdtPr>
              <w:sdtEndPr/>
              <w:sdtContent>
                <w:r w:rsidR="00445ED9">
                  <w:rPr>
                    <w:rFonts w:ascii="MS Gothic" w:eastAsia="MS Gothic" w:hAnsi="MS Gothic" w:hint="eastAsia"/>
                  </w:rPr>
                  <w:t>☒</w:t>
                </w:r>
              </w:sdtContent>
            </w:sdt>
            <w:r w:rsidR="00A30910">
              <w:t>Qubit</w:t>
            </w:r>
          </w:p>
          <w:p w14:paraId="6307287E" w14:textId="4369FB1C" w:rsidR="006423F4" w:rsidRDefault="006A7D74" w:rsidP="00D007E6">
            <w:sdt>
              <w:sdtPr>
                <w:id w:val="531698450"/>
                <w14:checkbox>
                  <w14:checked w14:val="0"/>
                  <w14:checkedState w14:val="2612" w14:font="MS Gothic"/>
                  <w14:uncheckedState w14:val="2610" w14:font="MS Gothic"/>
                </w14:checkbox>
              </w:sdtPr>
              <w:sdtEndPr/>
              <w:sdtContent>
                <w:r w:rsidR="00EA10C2">
                  <w:rPr>
                    <w:rFonts w:ascii="MS Gothic" w:eastAsia="MS Gothic" w:hAnsi="MS Gothic" w:hint="eastAsia"/>
                  </w:rPr>
                  <w:t>☐</w:t>
                </w:r>
              </w:sdtContent>
            </w:sdt>
            <w:proofErr w:type="spellStart"/>
            <w:r w:rsidR="00A30910">
              <w:t>PPF</w:t>
            </w:r>
            <w:proofErr w:type="spellEnd"/>
            <w:r w:rsidR="006423F4">
              <w:t xml:space="preserve">                           </w:t>
            </w:r>
            <w:r w:rsidR="00A30910">
              <w:t xml:space="preserve">   </w:t>
            </w:r>
            <w:r w:rsidR="006423F4">
              <w:t xml:space="preserve">  </w:t>
            </w:r>
            <w:sdt>
              <w:sdtPr>
                <w:id w:val="1047800755"/>
                <w14:checkbox>
                  <w14:checked w14:val="1"/>
                  <w14:checkedState w14:val="2612" w14:font="MS Gothic"/>
                  <w14:uncheckedState w14:val="2610" w14:font="MS Gothic"/>
                </w14:checkbox>
              </w:sdtPr>
              <w:sdtEndPr/>
              <w:sdtContent>
                <w:r w:rsidR="00445ED9">
                  <w:rPr>
                    <w:rFonts w:ascii="MS Gothic" w:eastAsia="MS Gothic" w:hAnsi="MS Gothic" w:hint="eastAsia"/>
                  </w:rPr>
                  <w:t>☒</w:t>
                </w:r>
              </w:sdtContent>
            </w:sdt>
            <w:r w:rsidR="00B9500D">
              <w:t xml:space="preserve">NPS                                              </w:t>
            </w:r>
            <w:sdt>
              <w:sdtPr>
                <w:id w:val="1033854635"/>
                <w14:checkbox>
                  <w14:checked w14:val="1"/>
                  <w14:checkedState w14:val="2612" w14:font="MS Gothic"/>
                  <w14:uncheckedState w14:val="2610" w14:font="MS Gothic"/>
                </w14:checkbox>
              </w:sdtPr>
              <w:sdtEndPr/>
              <w:sdtContent>
                <w:r w:rsidR="00445ED9">
                  <w:rPr>
                    <w:rFonts w:ascii="MS Gothic" w:eastAsia="MS Gothic" w:hAnsi="MS Gothic" w:hint="eastAsia"/>
                  </w:rPr>
                  <w:t>☒</w:t>
                </w:r>
              </w:sdtContent>
            </w:sdt>
            <w:r w:rsidR="00747199">
              <w:t>My Quote</w:t>
            </w:r>
          </w:p>
          <w:p w14:paraId="05FED961" w14:textId="61C47947" w:rsidR="00747199" w:rsidRDefault="006A7D74" w:rsidP="00D007E6">
            <w:sdt>
              <w:sdtPr>
                <w:id w:val="-1690281752"/>
                <w14:checkbox>
                  <w14:checked w14:val="0"/>
                  <w14:checkedState w14:val="2612" w14:font="MS Gothic"/>
                  <w14:uncheckedState w14:val="2610" w14:font="MS Gothic"/>
                </w14:checkbox>
              </w:sdtPr>
              <w:sdtEndPr/>
              <w:sdtContent>
                <w:r w:rsidR="00DA0B3F">
                  <w:rPr>
                    <w:rFonts w:ascii="MS Gothic" w:eastAsia="MS Gothic" w:hAnsi="MS Gothic" w:hint="eastAsia"/>
                  </w:rPr>
                  <w:t>☐</w:t>
                </w:r>
              </w:sdtContent>
            </w:sdt>
            <w:r w:rsidR="00747199">
              <w:t>Other</w:t>
            </w:r>
          </w:p>
          <w:p w14:paraId="0531DBB6" w14:textId="3F094E21" w:rsidR="00EE50FE" w:rsidRDefault="00EE50FE" w:rsidP="00D007E6"/>
        </w:tc>
      </w:tr>
      <w:tr w:rsidR="008F24C3" w14:paraId="1BEFE968" w14:textId="77777777" w:rsidTr="008F24C3">
        <w:trPr>
          <w:trHeight w:val="1515"/>
        </w:trPr>
        <w:tc>
          <w:tcPr>
            <w:tcW w:w="1838" w:type="dxa"/>
          </w:tcPr>
          <w:p w14:paraId="06A32054" w14:textId="77777777" w:rsidR="00114296" w:rsidRDefault="008F24C3" w:rsidP="00D007E6">
            <w:r>
              <w:t>User Role</w:t>
            </w:r>
            <w:r w:rsidR="00114296">
              <w:t>(s)</w:t>
            </w:r>
          </w:p>
          <w:p w14:paraId="2DA9F574" w14:textId="7C51E326" w:rsidR="008F24C3" w:rsidRDefault="00663DCC" w:rsidP="00D007E6">
            <w:r>
              <w:t>Required</w:t>
            </w:r>
          </w:p>
        </w:tc>
        <w:tc>
          <w:tcPr>
            <w:tcW w:w="7492" w:type="dxa"/>
          </w:tcPr>
          <w:p w14:paraId="6C3A3F9A" w14:textId="66BFDE8A" w:rsidR="008F24C3" w:rsidRDefault="006A7D74" w:rsidP="00D007E6">
            <w:sdt>
              <w:sdtPr>
                <w:id w:val="1860853690"/>
                <w14:checkbox>
                  <w14:checked w14:val="0"/>
                  <w14:checkedState w14:val="2612" w14:font="MS Gothic"/>
                  <w14:uncheckedState w14:val="2610" w14:font="MS Gothic"/>
                </w14:checkbox>
              </w:sdtPr>
              <w:sdtEndPr/>
              <w:sdtContent>
                <w:r w:rsidR="003F7CFD">
                  <w:rPr>
                    <w:rFonts w:ascii="MS Gothic" w:eastAsia="MS Gothic" w:hAnsi="MS Gothic" w:hint="eastAsia"/>
                  </w:rPr>
                  <w:t>☐</w:t>
                </w:r>
              </w:sdtContent>
            </w:sdt>
            <w:r w:rsidR="008F24C3">
              <w:t>Management</w:t>
            </w:r>
            <w:r w:rsidR="008F24C3">
              <w:tab/>
            </w:r>
            <w:r w:rsidR="008F24C3">
              <w:tab/>
            </w:r>
            <w:sdt>
              <w:sdtPr>
                <w:id w:val="-1108961361"/>
                <w14:checkbox>
                  <w14:checked w14:val="0"/>
                  <w14:checkedState w14:val="2612" w14:font="MS Gothic"/>
                  <w14:uncheckedState w14:val="2610" w14:font="MS Gothic"/>
                </w14:checkbox>
              </w:sdtPr>
              <w:sdtEndPr/>
              <w:sdtContent>
                <w:r w:rsidR="008F24C3">
                  <w:rPr>
                    <w:rFonts w:ascii="MS Gothic" w:eastAsia="MS Gothic" w:hAnsi="MS Gothic" w:hint="eastAsia"/>
                  </w:rPr>
                  <w:t>☐</w:t>
                </w:r>
              </w:sdtContent>
            </w:sdt>
            <w:r w:rsidR="008F24C3">
              <w:t>Agent</w:t>
            </w:r>
            <w:r w:rsidR="008F24C3">
              <w:tab/>
            </w:r>
            <w:r w:rsidR="008F24C3">
              <w:tab/>
            </w:r>
            <w:r w:rsidR="008F24C3">
              <w:tab/>
            </w:r>
            <w:sdt>
              <w:sdtPr>
                <w:id w:val="1530757686"/>
                <w14:checkbox>
                  <w14:checked w14:val="0"/>
                  <w14:checkedState w14:val="2612" w14:font="MS Gothic"/>
                  <w14:uncheckedState w14:val="2610" w14:font="MS Gothic"/>
                </w14:checkbox>
              </w:sdtPr>
              <w:sdtEndPr/>
              <w:sdtContent>
                <w:r w:rsidR="008F24C3">
                  <w:rPr>
                    <w:rFonts w:ascii="MS Gothic" w:eastAsia="MS Gothic" w:hAnsi="MS Gothic" w:hint="eastAsia"/>
                  </w:rPr>
                  <w:t>☐</w:t>
                </w:r>
              </w:sdtContent>
            </w:sdt>
            <w:proofErr w:type="spellStart"/>
            <w:r w:rsidR="008F24C3">
              <w:t>Agent</w:t>
            </w:r>
            <w:proofErr w:type="spellEnd"/>
            <w:r w:rsidR="008F24C3">
              <w:t xml:space="preserve"> Supervisor</w:t>
            </w:r>
          </w:p>
          <w:p w14:paraId="11A6D655" w14:textId="77777777" w:rsidR="008F24C3" w:rsidRDefault="006A7D74" w:rsidP="00D007E6">
            <w:sdt>
              <w:sdtPr>
                <w:id w:val="978571511"/>
                <w14:checkbox>
                  <w14:checked w14:val="0"/>
                  <w14:checkedState w14:val="2612" w14:font="MS Gothic"/>
                  <w14:uncheckedState w14:val="2610" w14:font="MS Gothic"/>
                </w14:checkbox>
              </w:sdtPr>
              <w:sdtEndPr/>
              <w:sdtContent>
                <w:r w:rsidR="008F24C3">
                  <w:rPr>
                    <w:rFonts w:ascii="MS Gothic" w:eastAsia="MS Gothic" w:hAnsi="MS Gothic" w:hint="eastAsia"/>
                  </w:rPr>
                  <w:t>☐</w:t>
                </w:r>
              </w:sdtContent>
            </w:sdt>
            <w:r w:rsidR="008F24C3">
              <w:t>Contact Agent</w:t>
            </w:r>
            <w:r w:rsidR="008F24C3">
              <w:tab/>
            </w:r>
            <w:sdt>
              <w:sdtPr>
                <w:id w:val="129365267"/>
                <w14:checkbox>
                  <w14:checked w14:val="0"/>
                  <w14:checkedState w14:val="2612" w14:font="MS Gothic"/>
                  <w14:uncheckedState w14:val="2610" w14:font="MS Gothic"/>
                </w14:checkbox>
              </w:sdtPr>
              <w:sdtEndPr/>
              <w:sdtContent>
                <w:r w:rsidR="008F24C3">
                  <w:rPr>
                    <w:rFonts w:ascii="MS Gothic" w:eastAsia="MS Gothic" w:hAnsi="MS Gothic" w:hint="eastAsia"/>
                  </w:rPr>
                  <w:t>☐</w:t>
                </w:r>
              </w:sdtContent>
            </w:sdt>
            <w:r w:rsidR="008F24C3">
              <w:t>Contact Supervisor</w:t>
            </w:r>
            <w:r w:rsidR="008F24C3">
              <w:tab/>
            </w:r>
            <w:r w:rsidR="008F24C3">
              <w:tab/>
            </w:r>
            <w:sdt>
              <w:sdtPr>
                <w:id w:val="243307679"/>
                <w14:checkbox>
                  <w14:checked w14:val="0"/>
                  <w14:checkedState w14:val="2612" w14:font="MS Gothic"/>
                  <w14:uncheckedState w14:val="2610" w14:font="MS Gothic"/>
                </w14:checkbox>
              </w:sdtPr>
              <w:sdtEndPr/>
              <w:sdtContent>
                <w:r w:rsidR="008F24C3">
                  <w:rPr>
                    <w:rFonts w:ascii="MS Gothic" w:eastAsia="MS Gothic" w:hAnsi="MS Gothic" w:hint="eastAsia"/>
                  </w:rPr>
                  <w:t>☐</w:t>
                </w:r>
              </w:sdtContent>
            </w:sdt>
            <w:r w:rsidR="008F24C3">
              <w:t>TD Load</w:t>
            </w:r>
          </w:p>
          <w:p w14:paraId="48793732" w14:textId="77777777" w:rsidR="008F24C3" w:rsidRDefault="006A7D74" w:rsidP="00D007E6">
            <w:sdt>
              <w:sdtPr>
                <w:id w:val="1462226387"/>
                <w14:checkbox>
                  <w14:checked w14:val="0"/>
                  <w14:checkedState w14:val="2612" w14:font="MS Gothic"/>
                  <w14:uncheckedState w14:val="2610" w14:font="MS Gothic"/>
                </w14:checkbox>
              </w:sdtPr>
              <w:sdtEndPr/>
              <w:sdtContent>
                <w:r w:rsidR="008F24C3">
                  <w:rPr>
                    <w:rFonts w:ascii="MS Gothic" w:eastAsia="MS Gothic" w:hAnsi="MS Gothic" w:hint="eastAsia"/>
                  </w:rPr>
                  <w:t>☐</w:t>
                </w:r>
              </w:sdtContent>
            </w:sdt>
            <w:r w:rsidR="008F24C3">
              <w:t>Contractor</w:t>
            </w:r>
            <w:r w:rsidR="008F24C3">
              <w:tab/>
            </w:r>
            <w:r w:rsidR="008F24C3">
              <w:tab/>
            </w:r>
            <w:sdt>
              <w:sdtPr>
                <w:id w:val="-1954776600"/>
                <w14:checkbox>
                  <w14:checked w14:val="0"/>
                  <w14:checkedState w14:val="2612" w14:font="MS Gothic"/>
                  <w14:uncheckedState w14:val="2610" w14:font="MS Gothic"/>
                </w14:checkbox>
              </w:sdtPr>
              <w:sdtEndPr/>
              <w:sdtContent>
                <w:r w:rsidR="008F24C3">
                  <w:rPr>
                    <w:rFonts w:ascii="MS Gothic" w:eastAsia="MS Gothic" w:hAnsi="MS Gothic" w:hint="eastAsia"/>
                  </w:rPr>
                  <w:t>☐</w:t>
                </w:r>
              </w:sdtContent>
            </w:sdt>
            <w:r w:rsidR="008F24C3">
              <w:t>Ocean Beds</w:t>
            </w:r>
            <w:r w:rsidR="008F24C3">
              <w:tab/>
            </w:r>
            <w:r w:rsidR="008F24C3">
              <w:tab/>
            </w:r>
            <w:r w:rsidR="008F24C3">
              <w:tab/>
            </w:r>
            <w:sdt>
              <w:sdtPr>
                <w:id w:val="-982463810"/>
                <w14:checkbox>
                  <w14:checked w14:val="0"/>
                  <w14:checkedState w14:val="2612" w14:font="MS Gothic"/>
                  <w14:uncheckedState w14:val="2610" w14:font="MS Gothic"/>
                </w14:checkbox>
              </w:sdtPr>
              <w:sdtEndPr/>
              <w:sdtContent>
                <w:r w:rsidR="008F24C3">
                  <w:rPr>
                    <w:rFonts w:ascii="MS Gothic" w:eastAsia="MS Gothic" w:hAnsi="MS Gothic" w:hint="eastAsia"/>
                  </w:rPr>
                  <w:t>☐</w:t>
                </w:r>
              </w:sdtContent>
            </w:sdt>
            <w:r w:rsidR="008F24C3">
              <w:t>Destination</w:t>
            </w:r>
            <w:r w:rsidR="008F24C3">
              <w:tab/>
            </w:r>
          </w:p>
          <w:p w14:paraId="6D475B78" w14:textId="77777777" w:rsidR="008F24C3" w:rsidRDefault="006A7D74" w:rsidP="00D007E6">
            <w:sdt>
              <w:sdtPr>
                <w:id w:val="-713346959"/>
                <w14:checkbox>
                  <w14:checked w14:val="0"/>
                  <w14:checkedState w14:val="2612" w14:font="MS Gothic"/>
                  <w14:uncheckedState w14:val="2610" w14:font="MS Gothic"/>
                </w14:checkbox>
              </w:sdtPr>
              <w:sdtEndPr/>
              <w:sdtContent>
                <w:r w:rsidR="008F24C3">
                  <w:rPr>
                    <w:rFonts w:ascii="MS Gothic" w:eastAsia="MS Gothic" w:hAnsi="MS Gothic" w:hint="eastAsia"/>
                  </w:rPr>
                  <w:t>☐</w:t>
                </w:r>
              </w:sdtContent>
            </w:sdt>
            <w:r w:rsidR="008F24C3">
              <w:t>Agency</w:t>
            </w:r>
            <w:r w:rsidR="008F24C3">
              <w:tab/>
            </w:r>
            <w:r w:rsidR="008F24C3">
              <w:tab/>
            </w:r>
            <w:sdt>
              <w:sdtPr>
                <w:id w:val="-1525096126"/>
                <w14:checkbox>
                  <w14:checked w14:val="0"/>
                  <w14:checkedState w14:val="2612" w14:font="MS Gothic"/>
                  <w14:uncheckedState w14:val="2610" w14:font="MS Gothic"/>
                </w14:checkbox>
              </w:sdtPr>
              <w:sdtEndPr/>
              <w:sdtContent>
                <w:r w:rsidR="008F24C3">
                  <w:rPr>
                    <w:rFonts w:ascii="MS Gothic" w:eastAsia="MS Gothic" w:hAnsi="MS Gothic" w:hint="eastAsia"/>
                  </w:rPr>
                  <w:t>☐</w:t>
                </w:r>
              </w:sdtContent>
            </w:sdt>
            <w:r w:rsidR="008F24C3">
              <w:t xml:space="preserve">Analyst </w:t>
            </w:r>
            <w:r w:rsidR="008F24C3">
              <w:tab/>
            </w:r>
            <w:r w:rsidR="008F24C3">
              <w:tab/>
            </w:r>
            <w:r w:rsidR="008F24C3">
              <w:tab/>
            </w:r>
            <w:sdt>
              <w:sdtPr>
                <w:id w:val="-947388222"/>
                <w14:checkbox>
                  <w14:checked w14:val="0"/>
                  <w14:checkedState w14:val="2612" w14:font="MS Gothic"/>
                  <w14:uncheckedState w14:val="2610" w14:font="MS Gothic"/>
                </w14:checkbox>
              </w:sdtPr>
              <w:sdtEndPr/>
              <w:sdtContent>
                <w:r w:rsidR="008F24C3">
                  <w:rPr>
                    <w:rFonts w:ascii="MS Gothic" w:eastAsia="MS Gothic" w:hAnsi="MS Gothic" w:hint="eastAsia"/>
                  </w:rPr>
                  <w:t>☐</w:t>
                </w:r>
              </w:sdtContent>
            </w:sdt>
            <w:proofErr w:type="spellStart"/>
            <w:r w:rsidR="008F24C3">
              <w:t>Analyst</w:t>
            </w:r>
            <w:proofErr w:type="spellEnd"/>
            <w:r w:rsidR="008F24C3">
              <w:t xml:space="preserve"> Restricted</w:t>
            </w:r>
          </w:p>
          <w:p w14:paraId="6AF03360" w14:textId="47274F0E" w:rsidR="008F24C3" w:rsidRDefault="006A7D74" w:rsidP="00D007E6">
            <w:sdt>
              <w:sdtPr>
                <w:id w:val="-1496651655"/>
                <w14:checkbox>
                  <w14:checked w14:val="0"/>
                  <w14:checkedState w14:val="2612" w14:font="MS Gothic"/>
                  <w14:uncheckedState w14:val="2610" w14:font="MS Gothic"/>
                </w14:checkbox>
              </w:sdtPr>
              <w:sdtEndPr/>
              <w:sdtContent>
                <w:r w:rsidR="008F24C3">
                  <w:rPr>
                    <w:rFonts w:ascii="MS Gothic" w:eastAsia="MS Gothic" w:hAnsi="MS Gothic" w:hint="eastAsia"/>
                  </w:rPr>
                  <w:t>☐</w:t>
                </w:r>
              </w:sdtContent>
            </w:sdt>
            <w:r w:rsidR="008F24C3">
              <w:t xml:space="preserve">Admin                           </w:t>
            </w:r>
            <w:sdt>
              <w:sdtPr>
                <w:id w:val="208085784"/>
                <w14:checkbox>
                  <w14:checked w14:val="0"/>
                  <w14:checkedState w14:val="2612" w14:font="MS Gothic"/>
                  <w14:uncheckedState w14:val="2610" w14:font="MS Gothic"/>
                </w14:checkbox>
              </w:sdtPr>
              <w:sdtEndPr/>
              <w:sdtContent>
                <w:r w:rsidR="007A0C30">
                  <w:rPr>
                    <w:rFonts w:ascii="MS Gothic" w:eastAsia="MS Gothic" w:hAnsi="MS Gothic" w:hint="eastAsia"/>
                  </w:rPr>
                  <w:t>☐</w:t>
                </w:r>
              </w:sdtContent>
            </w:sdt>
            <w:r w:rsidR="002A5C70">
              <w:t xml:space="preserve">Contact Referrer                </w:t>
            </w:r>
            <w:r w:rsidR="00A30910">
              <w:t xml:space="preserve"> </w:t>
            </w:r>
            <w:r w:rsidR="002A5C70">
              <w:t xml:space="preserve">       </w:t>
            </w:r>
            <w:sdt>
              <w:sdtPr>
                <w:id w:val="337502911"/>
                <w14:checkbox>
                  <w14:checked w14:val="1"/>
                  <w14:checkedState w14:val="2612" w14:font="MS Gothic"/>
                  <w14:uncheckedState w14:val="2610" w14:font="MS Gothic"/>
                </w14:checkbox>
              </w:sdtPr>
              <w:sdtEndPr/>
              <w:sdtContent>
                <w:r w:rsidR="00445ED9">
                  <w:rPr>
                    <w:rFonts w:ascii="MS Gothic" w:eastAsia="MS Gothic" w:hAnsi="MS Gothic" w:hint="eastAsia"/>
                  </w:rPr>
                  <w:t>☒</w:t>
                </w:r>
              </w:sdtContent>
            </w:sdt>
            <w:r w:rsidR="002A5C70">
              <w:t>NA</w:t>
            </w:r>
          </w:p>
        </w:tc>
      </w:tr>
    </w:tbl>
    <w:p w14:paraId="44B698F2" w14:textId="77777777" w:rsidR="006423F4" w:rsidRDefault="006423F4" w:rsidP="008F24C3"/>
    <w:tbl>
      <w:tblPr>
        <w:tblStyle w:val="TableGrid"/>
        <w:tblW w:w="9351" w:type="dxa"/>
        <w:tblLook w:val="04A0" w:firstRow="1" w:lastRow="0" w:firstColumn="1" w:lastColumn="0" w:noHBand="0" w:noVBand="1"/>
      </w:tblPr>
      <w:tblGrid>
        <w:gridCol w:w="1838"/>
        <w:gridCol w:w="7513"/>
      </w:tblGrid>
      <w:tr w:rsidR="008F24C3" w14:paraId="48676BF6" w14:textId="77777777" w:rsidTr="006E4CF2">
        <w:trPr>
          <w:trHeight w:val="293"/>
        </w:trPr>
        <w:tc>
          <w:tcPr>
            <w:tcW w:w="1838" w:type="dxa"/>
          </w:tcPr>
          <w:p w14:paraId="1DE6E8B3" w14:textId="51C3F935" w:rsidR="008F24C3" w:rsidRDefault="00863D3B" w:rsidP="00D007E6">
            <w:r>
              <w:t>Project</w:t>
            </w:r>
            <w:r w:rsidR="008F24C3">
              <w:t xml:space="preserve"> </w:t>
            </w:r>
            <w:r w:rsidR="00EB6DE2">
              <w:t>Title</w:t>
            </w:r>
            <w:r w:rsidR="008F24C3">
              <w:t>:</w:t>
            </w:r>
          </w:p>
        </w:tc>
        <w:tc>
          <w:tcPr>
            <w:tcW w:w="7513" w:type="dxa"/>
          </w:tcPr>
          <w:p w14:paraId="427A43A9" w14:textId="77777777" w:rsidR="008F24C3" w:rsidRDefault="006A7D74" w:rsidP="00D007E6">
            <w:proofErr w:type="spellStart"/>
            <w:r w:rsidRPr="006A7D74">
              <w:t>GDPR</w:t>
            </w:r>
            <w:proofErr w:type="spellEnd"/>
            <w:r w:rsidRPr="006A7D74">
              <w:t xml:space="preserve"> - Customer details remove from logs</w:t>
            </w:r>
          </w:p>
          <w:p w14:paraId="63838A8F" w14:textId="7D26543B" w:rsidR="006A7D74" w:rsidRDefault="006A7D74" w:rsidP="00D007E6"/>
        </w:tc>
      </w:tr>
      <w:tr w:rsidR="00A30910" w14:paraId="5F8A2C3E" w14:textId="77777777" w:rsidTr="006E4CF2">
        <w:trPr>
          <w:trHeight w:val="293"/>
        </w:trPr>
        <w:tc>
          <w:tcPr>
            <w:tcW w:w="1838" w:type="dxa"/>
          </w:tcPr>
          <w:p w14:paraId="2371219F" w14:textId="3ABA827B" w:rsidR="00A30910" w:rsidRDefault="00A30910" w:rsidP="00D007E6">
            <w:r>
              <w:t>Importance Level:</w:t>
            </w:r>
          </w:p>
        </w:tc>
        <w:tc>
          <w:tcPr>
            <w:tcW w:w="7513" w:type="dxa"/>
          </w:tcPr>
          <w:p w14:paraId="3CC847BB" w14:textId="7F25043A" w:rsidR="00EB6DE2" w:rsidRDefault="006A7D74" w:rsidP="00EB6DE2">
            <w:sdt>
              <w:sdtPr>
                <w:id w:val="-693919387"/>
                <w14:checkbox>
                  <w14:checked w14:val="0"/>
                  <w14:checkedState w14:val="2612" w14:font="MS Gothic"/>
                  <w14:uncheckedState w14:val="2610" w14:font="MS Gothic"/>
                </w14:checkbox>
              </w:sdtPr>
              <w:sdtEndPr/>
              <w:sdtContent>
                <w:r w:rsidR="00EB6DE2">
                  <w:rPr>
                    <w:rFonts w:ascii="MS Gothic" w:eastAsia="MS Gothic" w:hAnsi="MS Gothic" w:hint="eastAsia"/>
                  </w:rPr>
                  <w:t>☐</w:t>
                </w:r>
              </w:sdtContent>
            </w:sdt>
            <w:r w:rsidR="00EB6DE2">
              <w:t xml:space="preserve">Critical                   </w:t>
            </w:r>
            <w:sdt>
              <w:sdtPr>
                <w:id w:val="1942902"/>
                <w14:checkbox>
                  <w14:checked w14:val="1"/>
                  <w14:checkedState w14:val="2612" w14:font="MS Gothic"/>
                  <w14:uncheckedState w14:val="2610" w14:font="MS Gothic"/>
                </w14:checkbox>
              </w:sdtPr>
              <w:sdtEndPr/>
              <w:sdtContent>
                <w:r w:rsidR="00445ED9">
                  <w:rPr>
                    <w:rFonts w:ascii="MS Gothic" w:eastAsia="MS Gothic" w:hAnsi="MS Gothic" w:hint="eastAsia"/>
                  </w:rPr>
                  <w:t>☒</w:t>
                </w:r>
              </w:sdtContent>
            </w:sdt>
            <w:r w:rsidR="00EB6DE2">
              <w:t xml:space="preserve">High                   </w:t>
            </w:r>
            <w:sdt>
              <w:sdtPr>
                <w:id w:val="109257835"/>
                <w14:checkbox>
                  <w14:checked w14:val="0"/>
                  <w14:checkedState w14:val="2612" w14:font="MS Gothic"/>
                  <w14:uncheckedState w14:val="2610" w14:font="MS Gothic"/>
                </w14:checkbox>
              </w:sdtPr>
              <w:sdtEndPr/>
              <w:sdtContent>
                <w:r w:rsidR="003F7CFD">
                  <w:rPr>
                    <w:rFonts w:ascii="MS Gothic" w:eastAsia="MS Gothic" w:hAnsi="MS Gothic" w:hint="eastAsia"/>
                  </w:rPr>
                  <w:t>☐</w:t>
                </w:r>
              </w:sdtContent>
            </w:sdt>
            <w:r w:rsidR="00EB6DE2">
              <w:t xml:space="preserve">Medium                 </w:t>
            </w:r>
            <w:sdt>
              <w:sdtPr>
                <w:id w:val="1228956978"/>
                <w14:checkbox>
                  <w14:checked w14:val="0"/>
                  <w14:checkedState w14:val="2612" w14:font="MS Gothic"/>
                  <w14:uncheckedState w14:val="2610" w14:font="MS Gothic"/>
                </w14:checkbox>
              </w:sdtPr>
              <w:sdtEndPr/>
              <w:sdtContent>
                <w:r w:rsidR="00EE50FE">
                  <w:rPr>
                    <w:rFonts w:ascii="MS Gothic" w:eastAsia="MS Gothic" w:hAnsi="MS Gothic" w:hint="eastAsia"/>
                  </w:rPr>
                  <w:t>☐</w:t>
                </w:r>
              </w:sdtContent>
            </w:sdt>
            <w:r w:rsidR="00EB6DE2">
              <w:t>Low</w:t>
            </w:r>
          </w:p>
          <w:p w14:paraId="46239EA6" w14:textId="352340E8" w:rsidR="00A500AA" w:rsidRDefault="00A500AA" w:rsidP="00D007E6"/>
        </w:tc>
      </w:tr>
      <w:tr w:rsidR="00A500AA" w14:paraId="459A518A" w14:textId="77777777" w:rsidTr="006E4CF2">
        <w:trPr>
          <w:trHeight w:val="293"/>
        </w:trPr>
        <w:tc>
          <w:tcPr>
            <w:tcW w:w="1838" w:type="dxa"/>
          </w:tcPr>
          <w:p w14:paraId="38EE32F8" w14:textId="147064D4" w:rsidR="00A500AA" w:rsidRDefault="00A500AA" w:rsidP="00A500AA">
            <w:r>
              <w:t xml:space="preserve">Task board URL and </w:t>
            </w:r>
            <w:r w:rsidR="006E4CF2">
              <w:t>Task Ref</w:t>
            </w:r>
            <w:r>
              <w:t>:</w:t>
            </w:r>
          </w:p>
        </w:tc>
        <w:tc>
          <w:tcPr>
            <w:tcW w:w="7513" w:type="dxa"/>
          </w:tcPr>
          <w:p w14:paraId="0078960A" w14:textId="534212A4" w:rsidR="00A500AA" w:rsidRDefault="00EB6DE2" w:rsidP="00A500AA">
            <w:r>
              <w:rPr>
                <w:i/>
                <w:sz w:val="16"/>
                <w:szCs w:val="16"/>
              </w:rPr>
              <w:t xml:space="preserve">Insert the task URL </w:t>
            </w:r>
            <w:r w:rsidR="00EE50FE">
              <w:rPr>
                <w:i/>
                <w:sz w:val="16"/>
                <w:szCs w:val="16"/>
              </w:rPr>
              <w:t xml:space="preserve">you have used when creating this task on the </w:t>
            </w:r>
            <w:r>
              <w:rPr>
                <w:i/>
                <w:sz w:val="16"/>
                <w:szCs w:val="16"/>
              </w:rPr>
              <w:t>task board:</w:t>
            </w:r>
          </w:p>
          <w:p w14:paraId="252633B4" w14:textId="70EADCD2" w:rsidR="00A500AA" w:rsidRDefault="006A7D74" w:rsidP="00A500AA">
            <w:hyperlink r:id="rId5" w:history="1">
              <w:r>
                <w:rPr>
                  <w:rStyle w:val="Hyperlink"/>
                </w:rPr>
                <w:t>https://ocean-holidays.leankit.com/card/963078897</w:t>
              </w:r>
            </w:hyperlink>
          </w:p>
        </w:tc>
      </w:tr>
    </w:tbl>
    <w:p w14:paraId="2BF66CC2" w14:textId="11CF1647" w:rsidR="00A500AA" w:rsidRDefault="00A500AA" w:rsidP="008F24C3"/>
    <w:p w14:paraId="5096641B" w14:textId="348B3022" w:rsidR="005137C5" w:rsidRDefault="005137C5" w:rsidP="008F24C3"/>
    <w:p w14:paraId="5AC25766" w14:textId="77777777" w:rsidR="005137C5" w:rsidRDefault="005137C5" w:rsidP="008F24C3"/>
    <w:tbl>
      <w:tblPr>
        <w:tblStyle w:val="TableGrid"/>
        <w:tblW w:w="9330" w:type="dxa"/>
        <w:tblLook w:val="04A0" w:firstRow="1" w:lastRow="0" w:firstColumn="1" w:lastColumn="0" w:noHBand="0" w:noVBand="1"/>
      </w:tblPr>
      <w:tblGrid>
        <w:gridCol w:w="1838"/>
        <w:gridCol w:w="7492"/>
      </w:tblGrid>
      <w:tr w:rsidR="008F24C3" w14:paraId="74FCB53E" w14:textId="77777777" w:rsidTr="008F24C3">
        <w:trPr>
          <w:trHeight w:val="653"/>
        </w:trPr>
        <w:tc>
          <w:tcPr>
            <w:tcW w:w="1838" w:type="dxa"/>
          </w:tcPr>
          <w:p w14:paraId="5F712F93" w14:textId="77777777" w:rsidR="008F24C3" w:rsidRDefault="00863D3B" w:rsidP="00D007E6">
            <w:r>
              <w:lastRenderedPageBreak/>
              <w:t>Project goal:</w:t>
            </w:r>
          </w:p>
          <w:p w14:paraId="388A143A" w14:textId="5F3A7137" w:rsidR="00F40243" w:rsidRDefault="00F40243" w:rsidP="00D007E6"/>
          <w:p w14:paraId="60162FFB" w14:textId="4E3BAAB1" w:rsidR="00A500AA" w:rsidRDefault="00A500AA" w:rsidP="00D007E6"/>
          <w:p w14:paraId="62102177" w14:textId="77777777" w:rsidR="00A500AA" w:rsidRDefault="00A500AA" w:rsidP="00D007E6"/>
          <w:p w14:paraId="564E6481" w14:textId="77777777" w:rsidR="00663DCC" w:rsidRDefault="00663DCC" w:rsidP="00D007E6"/>
          <w:p w14:paraId="424E0880" w14:textId="77777777" w:rsidR="00663DCC" w:rsidRDefault="00663DCC" w:rsidP="00D007E6"/>
          <w:p w14:paraId="4AE54217" w14:textId="77777777" w:rsidR="00F40243" w:rsidRDefault="00F40243" w:rsidP="00D007E6"/>
          <w:p w14:paraId="38533485" w14:textId="6C9FD618" w:rsidR="005137C5" w:rsidRDefault="005137C5" w:rsidP="00D007E6"/>
        </w:tc>
        <w:tc>
          <w:tcPr>
            <w:tcW w:w="7492" w:type="dxa"/>
          </w:tcPr>
          <w:p w14:paraId="6B129B38" w14:textId="7409AF7E" w:rsidR="008F24C3" w:rsidRPr="00A52C7B" w:rsidRDefault="006423F4" w:rsidP="008F24C3">
            <w:pPr>
              <w:rPr>
                <w:i/>
                <w:sz w:val="16"/>
                <w:szCs w:val="16"/>
              </w:rPr>
            </w:pPr>
            <w:r w:rsidRPr="00A52C7B">
              <w:rPr>
                <w:i/>
                <w:sz w:val="16"/>
                <w:szCs w:val="16"/>
              </w:rPr>
              <w:t>Using bullet points please tell us what you hope this project will achieve/solve:</w:t>
            </w:r>
          </w:p>
          <w:p w14:paraId="1A998F1E" w14:textId="77777777" w:rsidR="008F24C3" w:rsidRDefault="008F24C3" w:rsidP="008F24C3"/>
          <w:p w14:paraId="1B15CA45" w14:textId="77777777" w:rsidR="006A7D74" w:rsidRDefault="006A7D74" w:rsidP="006A7D74">
            <w:pPr>
              <w:pStyle w:val="ListParagraph"/>
              <w:numPr>
                <w:ilvl w:val="0"/>
                <w:numId w:val="3"/>
              </w:numPr>
            </w:pPr>
            <w:r>
              <w:t>Customer-related details must be removed from logs like email, phone number if store by any tracking log. </w:t>
            </w:r>
          </w:p>
          <w:p w14:paraId="2DFD8A24" w14:textId="77777777" w:rsidR="006A7D74" w:rsidRDefault="006A7D74" w:rsidP="006A7D74">
            <w:pPr>
              <w:pStyle w:val="ListParagraph"/>
            </w:pPr>
          </w:p>
          <w:p w14:paraId="74FBA52D" w14:textId="08984759" w:rsidR="00445ED9" w:rsidRDefault="006A7D74" w:rsidP="006A7D74">
            <w:pPr>
              <w:pStyle w:val="ListParagraph"/>
              <w:numPr>
                <w:ilvl w:val="0"/>
                <w:numId w:val="3"/>
              </w:numPr>
            </w:pPr>
            <w:r>
              <w:t xml:space="preserve">User </w:t>
            </w:r>
            <w:proofErr w:type="spellStart"/>
            <w:r>
              <w:t>EnquiryId</w:t>
            </w:r>
            <w:proofErr w:type="spellEnd"/>
            <w:r>
              <w:t xml:space="preserve">, Contact Id and if really needed then customer’s </w:t>
            </w:r>
            <w:r>
              <w:t>name instead</w:t>
            </w:r>
          </w:p>
        </w:tc>
      </w:tr>
      <w:tr w:rsidR="00B9500D" w14:paraId="51D1C9D0" w14:textId="77777777" w:rsidTr="008F24C3">
        <w:trPr>
          <w:trHeight w:val="655"/>
        </w:trPr>
        <w:tc>
          <w:tcPr>
            <w:tcW w:w="1838" w:type="dxa"/>
          </w:tcPr>
          <w:p w14:paraId="71445C53" w14:textId="77777777" w:rsidR="00B9500D" w:rsidRDefault="00B9500D" w:rsidP="00B9500D">
            <w:r>
              <w:t>User story:</w:t>
            </w:r>
          </w:p>
          <w:p w14:paraId="6696CE7E" w14:textId="77777777" w:rsidR="00B9500D" w:rsidRDefault="00B9500D" w:rsidP="00B9500D"/>
          <w:p w14:paraId="427C98CE" w14:textId="77777777" w:rsidR="00B9500D" w:rsidRDefault="00B9500D" w:rsidP="00B9500D"/>
          <w:p w14:paraId="40FEF94B" w14:textId="77777777" w:rsidR="00B9500D" w:rsidRDefault="00B9500D" w:rsidP="00B9500D"/>
          <w:p w14:paraId="10AE7FA6" w14:textId="77777777" w:rsidR="00B9500D" w:rsidRDefault="00B9500D" w:rsidP="00B9500D"/>
          <w:p w14:paraId="1163CF23" w14:textId="77777777" w:rsidR="00B9500D" w:rsidRDefault="00B9500D" w:rsidP="00B9500D"/>
          <w:p w14:paraId="3D0E1E4C" w14:textId="77777777" w:rsidR="00B9500D" w:rsidRDefault="00B9500D" w:rsidP="00B9500D"/>
          <w:p w14:paraId="61AD265E" w14:textId="77777777" w:rsidR="00B9500D" w:rsidRDefault="00B9500D" w:rsidP="00B9500D"/>
          <w:p w14:paraId="4AA5DF68" w14:textId="77777777" w:rsidR="00B9500D" w:rsidRDefault="00B9500D" w:rsidP="00B9500D"/>
          <w:p w14:paraId="58786AE7" w14:textId="77777777" w:rsidR="00B9500D" w:rsidRDefault="00B9500D" w:rsidP="00B9500D"/>
          <w:p w14:paraId="1EA9FCC2" w14:textId="77777777" w:rsidR="00B9500D" w:rsidRDefault="00B9500D" w:rsidP="00B9500D"/>
          <w:p w14:paraId="5093E307" w14:textId="77777777" w:rsidR="00B9500D" w:rsidRDefault="00B9500D" w:rsidP="00B9500D"/>
        </w:tc>
        <w:tc>
          <w:tcPr>
            <w:tcW w:w="7492" w:type="dxa"/>
          </w:tcPr>
          <w:p w14:paraId="436C6BD2" w14:textId="77777777" w:rsidR="00B9500D" w:rsidRPr="00A52C7B" w:rsidRDefault="00B9500D" w:rsidP="00B9500D">
            <w:pPr>
              <w:rPr>
                <w:i/>
                <w:sz w:val="16"/>
                <w:szCs w:val="16"/>
              </w:rPr>
            </w:pPr>
            <w:r w:rsidRPr="00A52C7B">
              <w:rPr>
                <w:i/>
                <w:sz w:val="16"/>
                <w:szCs w:val="16"/>
              </w:rPr>
              <w:t>Using bullet points please explain how you expect a user to interact with this development/task</w:t>
            </w:r>
            <w:r>
              <w:rPr>
                <w:i/>
                <w:sz w:val="16"/>
                <w:szCs w:val="16"/>
              </w:rPr>
              <w:t xml:space="preserve"> and include impact areas</w:t>
            </w:r>
            <w:r w:rsidRPr="00A52C7B">
              <w:rPr>
                <w:i/>
                <w:sz w:val="16"/>
                <w:szCs w:val="16"/>
              </w:rPr>
              <w:t>:</w:t>
            </w:r>
          </w:p>
          <w:p w14:paraId="31713493" w14:textId="77777777" w:rsidR="00B9500D" w:rsidRPr="00EA10C2" w:rsidRDefault="00B9500D" w:rsidP="00B9500D">
            <w:pPr>
              <w:rPr>
                <w:sz w:val="16"/>
                <w:szCs w:val="16"/>
              </w:rPr>
            </w:pPr>
          </w:p>
          <w:p w14:paraId="6FED153A" w14:textId="77777777" w:rsidR="006A7D74" w:rsidRDefault="006A7D74" w:rsidP="006A7D74">
            <w:pPr>
              <w:pStyle w:val="ListParagraph"/>
              <w:numPr>
                <w:ilvl w:val="0"/>
                <w:numId w:val="3"/>
              </w:numPr>
              <w:spacing w:after="160" w:line="259" w:lineRule="auto"/>
            </w:pPr>
            <w:bookmarkStart w:id="0" w:name="_GoBack"/>
            <w:r>
              <w:t xml:space="preserve">As per </w:t>
            </w:r>
            <w:proofErr w:type="spellStart"/>
            <w:r>
              <w:t>GDPR</w:t>
            </w:r>
            <w:proofErr w:type="spellEnd"/>
            <w:r>
              <w:t xml:space="preserve"> compliance we can’t store customer data without their permission so it shouldn’t be store in any text logs of our server which contain their phone number or email address</w:t>
            </w:r>
          </w:p>
          <w:p w14:paraId="54797030" w14:textId="6060781F" w:rsidR="00B9500D" w:rsidRPr="006A7D74" w:rsidRDefault="006A7D74" w:rsidP="006A7D74">
            <w:pPr>
              <w:pStyle w:val="ListParagraph"/>
              <w:numPr>
                <w:ilvl w:val="0"/>
                <w:numId w:val="3"/>
              </w:numPr>
              <w:spacing w:after="160" w:line="259" w:lineRule="auto"/>
            </w:pPr>
            <w:r>
              <w:t xml:space="preserve">I would advise to user customer Id or Enquiry Id or Customer name if that really needed to maintain in the log or could help in our investigation later. Else don’t save customer name either.  </w:t>
            </w:r>
            <w:bookmarkEnd w:id="0"/>
          </w:p>
        </w:tc>
      </w:tr>
      <w:tr w:rsidR="00B9500D" w14:paraId="0334C6EB" w14:textId="77777777" w:rsidTr="00EE50FE">
        <w:trPr>
          <w:trHeight w:val="487"/>
        </w:trPr>
        <w:tc>
          <w:tcPr>
            <w:tcW w:w="1838" w:type="dxa"/>
          </w:tcPr>
          <w:p w14:paraId="250DD1B0" w14:textId="235472B1" w:rsidR="00B9500D" w:rsidRPr="00EB6DE2" w:rsidRDefault="00B9500D" w:rsidP="00B9500D">
            <w:r>
              <w:t>Add external system URL link:</w:t>
            </w:r>
          </w:p>
        </w:tc>
        <w:tc>
          <w:tcPr>
            <w:tcW w:w="7492" w:type="dxa"/>
          </w:tcPr>
          <w:p w14:paraId="33D1A46A" w14:textId="06D5DE17" w:rsidR="00B9500D" w:rsidRPr="00A52C7B" w:rsidRDefault="00B9500D" w:rsidP="00B9500D">
            <w:pPr>
              <w:rPr>
                <w:i/>
                <w:sz w:val="16"/>
                <w:szCs w:val="16"/>
              </w:rPr>
            </w:pPr>
            <w:r w:rsidRPr="00A52C7B">
              <w:rPr>
                <w:i/>
                <w:sz w:val="16"/>
                <w:szCs w:val="16"/>
              </w:rPr>
              <w:t xml:space="preserve">Please provide </w:t>
            </w:r>
            <w:r>
              <w:rPr>
                <w:i/>
                <w:sz w:val="16"/>
                <w:szCs w:val="16"/>
              </w:rPr>
              <w:t>external system</w:t>
            </w:r>
            <w:r w:rsidRPr="00A52C7B">
              <w:rPr>
                <w:i/>
                <w:sz w:val="16"/>
                <w:szCs w:val="16"/>
              </w:rPr>
              <w:t xml:space="preserve"> URL</w:t>
            </w:r>
            <w:r>
              <w:rPr>
                <w:i/>
                <w:sz w:val="16"/>
                <w:szCs w:val="16"/>
              </w:rPr>
              <w:t xml:space="preserve"> link</w:t>
            </w:r>
            <w:r w:rsidRPr="00A52C7B">
              <w:rPr>
                <w:i/>
                <w:sz w:val="16"/>
                <w:szCs w:val="16"/>
              </w:rPr>
              <w:t xml:space="preserve"> if known:</w:t>
            </w:r>
          </w:p>
          <w:p w14:paraId="1E321AA4" w14:textId="7E8E0450" w:rsidR="00B9500D" w:rsidRDefault="00B9500D" w:rsidP="00B9500D">
            <w:pPr>
              <w:rPr>
                <w:rFonts w:ascii="MS Gothic" w:eastAsia="MS Gothic" w:hAnsi="MS Gothic"/>
              </w:rPr>
            </w:pPr>
          </w:p>
        </w:tc>
      </w:tr>
    </w:tbl>
    <w:p w14:paraId="2475D25A" w14:textId="561F493E" w:rsidR="00A30910" w:rsidRDefault="00A30910" w:rsidP="008F24C3"/>
    <w:p w14:paraId="0949BBB9" w14:textId="4814E85C" w:rsidR="00A500AA" w:rsidRDefault="00A500AA" w:rsidP="008F24C3">
      <w:r>
        <w:t>For DS purposes only:</w:t>
      </w:r>
    </w:p>
    <w:tbl>
      <w:tblPr>
        <w:tblStyle w:val="TableGrid"/>
        <w:tblW w:w="9330" w:type="dxa"/>
        <w:tblLook w:val="04A0" w:firstRow="1" w:lastRow="0" w:firstColumn="1" w:lastColumn="0" w:noHBand="0" w:noVBand="1"/>
      </w:tblPr>
      <w:tblGrid>
        <w:gridCol w:w="1838"/>
        <w:gridCol w:w="7492"/>
      </w:tblGrid>
      <w:tr w:rsidR="00A500AA" w14:paraId="245B8AFE" w14:textId="77777777" w:rsidTr="00A500AA">
        <w:trPr>
          <w:trHeight w:val="274"/>
        </w:trPr>
        <w:tc>
          <w:tcPr>
            <w:tcW w:w="1838" w:type="dxa"/>
          </w:tcPr>
          <w:p w14:paraId="7E104511" w14:textId="6965179A" w:rsidR="00A500AA" w:rsidRDefault="00A500AA" w:rsidP="00D007E6">
            <w:r>
              <w:t>DS Developer Name:</w:t>
            </w:r>
          </w:p>
          <w:p w14:paraId="0994EC16" w14:textId="77777777" w:rsidR="00A500AA" w:rsidRDefault="00A500AA" w:rsidP="00D007E6"/>
        </w:tc>
        <w:tc>
          <w:tcPr>
            <w:tcW w:w="7492" w:type="dxa"/>
          </w:tcPr>
          <w:p w14:paraId="4AF3A3D5" w14:textId="69F98146" w:rsidR="00EE50FE" w:rsidRPr="00A52C7B" w:rsidRDefault="00EE50FE" w:rsidP="00EE50FE">
            <w:pPr>
              <w:rPr>
                <w:i/>
                <w:sz w:val="16"/>
                <w:szCs w:val="16"/>
              </w:rPr>
            </w:pPr>
            <w:r w:rsidRPr="00A52C7B">
              <w:rPr>
                <w:i/>
                <w:sz w:val="16"/>
                <w:szCs w:val="16"/>
              </w:rPr>
              <w:t xml:space="preserve">Please </w:t>
            </w:r>
            <w:r>
              <w:rPr>
                <w:i/>
                <w:sz w:val="16"/>
                <w:szCs w:val="16"/>
              </w:rPr>
              <w:t>insert developers name who will be working on this task:</w:t>
            </w:r>
          </w:p>
          <w:p w14:paraId="409B6417" w14:textId="77777777" w:rsidR="00A500AA" w:rsidRDefault="00A500AA" w:rsidP="00A500AA"/>
        </w:tc>
      </w:tr>
      <w:tr w:rsidR="00A72815" w14:paraId="43484B34" w14:textId="77777777" w:rsidTr="00D007E6">
        <w:trPr>
          <w:trHeight w:val="274"/>
        </w:trPr>
        <w:tc>
          <w:tcPr>
            <w:tcW w:w="1838" w:type="dxa"/>
          </w:tcPr>
          <w:p w14:paraId="212CF712" w14:textId="77777777" w:rsidR="00A72815" w:rsidRDefault="00A72815" w:rsidP="00A72815">
            <w:r>
              <w:t>DS Designer Name:</w:t>
            </w:r>
          </w:p>
          <w:p w14:paraId="434DC683" w14:textId="6D6D9D00" w:rsidR="00A72815" w:rsidRDefault="00A72815" w:rsidP="00A72815"/>
        </w:tc>
        <w:tc>
          <w:tcPr>
            <w:tcW w:w="7492" w:type="dxa"/>
          </w:tcPr>
          <w:p w14:paraId="4035DD0A" w14:textId="77777777" w:rsidR="00A72815" w:rsidRDefault="00A72815" w:rsidP="00A72815">
            <w:pPr>
              <w:rPr>
                <w:i/>
                <w:sz w:val="16"/>
                <w:szCs w:val="16"/>
              </w:rPr>
            </w:pPr>
            <w:r w:rsidRPr="00A52C7B">
              <w:rPr>
                <w:i/>
                <w:sz w:val="16"/>
                <w:szCs w:val="16"/>
              </w:rPr>
              <w:t xml:space="preserve">Please </w:t>
            </w:r>
            <w:r>
              <w:rPr>
                <w:i/>
                <w:sz w:val="16"/>
                <w:szCs w:val="16"/>
              </w:rPr>
              <w:t>insert designers name who will be working on this task:</w:t>
            </w:r>
          </w:p>
          <w:p w14:paraId="19C55B32" w14:textId="77777777" w:rsidR="00A72815" w:rsidRPr="00A52C7B" w:rsidRDefault="00A72815" w:rsidP="00A72815">
            <w:pPr>
              <w:rPr>
                <w:i/>
                <w:sz w:val="16"/>
                <w:szCs w:val="16"/>
              </w:rPr>
            </w:pPr>
          </w:p>
        </w:tc>
      </w:tr>
      <w:tr w:rsidR="00A72815" w14:paraId="6156B309" w14:textId="77777777" w:rsidTr="00D007E6">
        <w:trPr>
          <w:trHeight w:val="274"/>
        </w:trPr>
        <w:tc>
          <w:tcPr>
            <w:tcW w:w="1838" w:type="dxa"/>
          </w:tcPr>
          <w:p w14:paraId="223DEB59" w14:textId="45500603" w:rsidR="00A72815" w:rsidRDefault="00A72815" w:rsidP="00A72815">
            <w:r>
              <w:t xml:space="preserve">Specification reviewed and agreed with </w:t>
            </w:r>
            <w:proofErr w:type="spellStart"/>
            <w:r>
              <w:t>UKPM</w:t>
            </w:r>
            <w:proofErr w:type="spellEnd"/>
            <w:r>
              <w:t>:</w:t>
            </w:r>
          </w:p>
          <w:p w14:paraId="3C7A6C54" w14:textId="77777777" w:rsidR="00A72815" w:rsidRDefault="00A72815" w:rsidP="00A72815"/>
        </w:tc>
        <w:tc>
          <w:tcPr>
            <w:tcW w:w="7492" w:type="dxa"/>
          </w:tcPr>
          <w:p w14:paraId="700838DE" w14:textId="3B24E7D6" w:rsidR="00A72815" w:rsidRPr="00A52C7B" w:rsidRDefault="00A72815" w:rsidP="00A72815">
            <w:pPr>
              <w:rPr>
                <w:i/>
                <w:sz w:val="16"/>
                <w:szCs w:val="16"/>
              </w:rPr>
            </w:pPr>
            <w:r w:rsidRPr="00A52C7B">
              <w:rPr>
                <w:i/>
                <w:sz w:val="16"/>
                <w:szCs w:val="16"/>
              </w:rPr>
              <w:t xml:space="preserve">Please </w:t>
            </w:r>
            <w:r>
              <w:rPr>
                <w:i/>
                <w:sz w:val="16"/>
                <w:szCs w:val="16"/>
              </w:rPr>
              <w:t>insert details once the task has been reviewed and both parties are agreed:</w:t>
            </w:r>
          </w:p>
          <w:p w14:paraId="1D9ACD89" w14:textId="77777777" w:rsidR="00A72815" w:rsidRDefault="00A72815" w:rsidP="00A72815"/>
          <w:p w14:paraId="68DC78A0" w14:textId="4FA4A087" w:rsidR="00A72815" w:rsidRDefault="00A72815" w:rsidP="00A72815">
            <w:r>
              <w:t>Name of Developer (s) that have reviewed this task:</w:t>
            </w:r>
          </w:p>
          <w:p w14:paraId="0E7E4919" w14:textId="77777777" w:rsidR="00A72815" w:rsidRDefault="00A72815" w:rsidP="00A72815"/>
          <w:p w14:paraId="23CB06C2" w14:textId="35A18349" w:rsidR="00A72815" w:rsidRPr="00A52C7B" w:rsidRDefault="00A72815" w:rsidP="00A72815">
            <w:pPr>
              <w:rPr>
                <w:i/>
                <w:sz w:val="16"/>
                <w:szCs w:val="16"/>
              </w:rPr>
            </w:pPr>
            <w:r w:rsidRPr="00A52C7B">
              <w:rPr>
                <w:i/>
                <w:sz w:val="16"/>
                <w:szCs w:val="16"/>
              </w:rPr>
              <w:t xml:space="preserve">Please </w:t>
            </w:r>
            <w:r>
              <w:rPr>
                <w:i/>
                <w:sz w:val="16"/>
                <w:szCs w:val="16"/>
              </w:rPr>
              <w:t>insert total amount of days you have estimated for the task:</w:t>
            </w:r>
          </w:p>
          <w:p w14:paraId="6BD6A028" w14:textId="6AC0CE52" w:rsidR="00A72815" w:rsidRDefault="00A72815" w:rsidP="00A72815"/>
          <w:p w14:paraId="03D557C8" w14:textId="00C744F0" w:rsidR="00A72815" w:rsidRDefault="00A72815" w:rsidP="00A72815">
            <w:r>
              <w:t>Estimated Designer Time:</w:t>
            </w:r>
          </w:p>
          <w:p w14:paraId="01B809BE" w14:textId="77777777" w:rsidR="00A72815" w:rsidRDefault="00A72815" w:rsidP="00A72815"/>
          <w:p w14:paraId="75569AFE" w14:textId="77777777" w:rsidR="00A72815" w:rsidRDefault="00A72815" w:rsidP="00A72815">
            <w:r>
              <w:t>Estimated Development Time:</w:t>
            </w:r>
          </w:p>
          <w:p w14:paraId="752539D8" w14:textId="77777777" w:rsidR="00A72815" w:rsidRDefault="00A72815" w:rsidP="00A72815"/>
          <w:p w14:paraId="730A3E62" w14:textId="1DC6F802" w:rsidR="00A72815" w:rsidRDefault="00A72815" w:rsidP="00A72815">
            <w:r>
              <w:t>Estimated Testing Time:</w:t>
            </w:r>
          </w:p>
          <w:p w14:paraId="2F1EAAB0" w14:textId="77777777" w:rsidR="00A72815" w:rsidRDefault="00A72815" w:rsidP="00A72815"/>
          <w:p w14:paraId="3FD5711A" w14:textId="77777777" w:rsidR="00A72815" w:rsidRDefault="00A72815" w:rsidP="00A72815">
            <w:r>
              <w:t>Total Development and Testing Time:</w:t>
            </w:r>
          </w:p>
          <w:p w14:paraId="5812B92C" w14:textId="282C2007" w:rsidR="00DC6080" w:rsidRDefault="00DC6080" w:rsidP="00A72815"/>
        </w:tc>
      </w:tr>
    </w:tbl>
    <w:p w14:paraId="25E5E63F" w14:textId="77777777" w:rsidR="00A30910" w:rsidRPr="008F24C3" w:rsidRDefault="00A30910" w:rsidP="00DC6080"/>
    <w:sectPr w:rsidR="00A30910" w:rsidRPr="008F24C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A5CA6"/>
    <w:multiLevelType w:val="hybridMultilevel"/>
    <w:tmpl w:val="083AEF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0360D6A"/>
    <w:multiLevelType w:val="hybridMultilevel"/>
    <w:tmpl w:val="A7F29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242E65"/>
    <w:multiLevelType w:val="hybridMultilevel"/>
    <w:tmpl w:val="33709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D4176B"/>
    <w:multiLevelType w:val="hybridMultilevel"/>
    <w:tmpl w:val="6ECE536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A7C5FF3"/>
    <w:multiLevelType w:val="hybridMultilevel"/>
    <w:tmpl w:val="56AA4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7204B4"/>
    <w:multiLevelType w:val="hybridMultilevel"/>
    <w:tmpl w:val="2F32F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D97728"/>
    <w:multiLevelType w:val="hybridMultilevel"/>
    <w:tmpl w:val="2A2091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FD60D27"/>
    <w:multiLevelType w:val="hybridMultilevel"/>
    <w:tmpl w:val="867A7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6"/>
  </w:num>
  <w:num w:numId="5">
    <w:abstractNumId w:val="2"/>
  </w:num>
  <w:num w:numId="6">
    <w:abstractNumId w:val="0"/>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NTczNTYxMjI0MzJT0lEKTi0uzszPAykwrAUAx/eu1CwAAAA="/>
  </w:docVars>
  <w:rsids>
    <w:rsidRoot w:val="008F24C3"/>
    <w:rsid w:val="00012A2D"/>
    <w:rsid w:val="000547A9"/>
    <w:rsid w:val="00064D26"/>
    <w:rsid w:val="00071783"/>
    <w:rsid w:val="00114296"/>
    <w:rsid w:val="001C63B6"/>
    <w:rsid w:val="00236ACD"/>
    <w:rsid w:val="002A5C70"/>
    <w:rsid w:val="00306A07"/>
    <w:rsid w:val="003F7CFD"/>
    <w:rsid w:val="00412BA6"/>
    <w:rsid w:val="00445ED9"/>
    <w:rsid w:val="00472C08"/>
    <w:rsid w:val="00494854"/>
    <w:rsid w:val="004D2359"/>
    <w:rsid w:val="004E68A3"/>
    <w:rsid w:val="005137C5"/>
    <w:rsid w:val="00556B9D"/>
    <w:rsid w:val="00582ACE"/>
    <w:rsid w:val="006423F4"/>
    <w:rsid w:val="00663DCC"/>
    <w:rsid w:val="00681EC8"/>
    <w:rsid w:val="006A7D74"/>
    <w:rsid w:val="006E4CF2"/>
    <w:rsid w:val="00747199"/>
    <w:rsid w:val="00762CA9"/>
    <w:rsid w:val="00782926"/>
    <w:rsid w:val="007A0C30"/>
    <w:rsid w:val="008045A4"/>
    <w:rsid w:val="008310E7"/>
    <w:rsid w:val="00834F5A"/>
    <w:rsid w:val="008473B7"/>
    <w:rsid w:val="00863D3B"/>
    <w:rsid w:val="008F24C3"/>
    <w:rsid w:val="009A02C3"/>
    <w:rsid w:val="00A30910"/>
    <w:rsid w:val="00A500AA"/>
    <w:rsid w:val="00A52C7B"/>
    <w:rsid w:val="00A72815"/>
    <w:rsid w:val="00AA3D2D"/>
    <w:rsid w:val="00AD6B88"/>
    <w:rsid w:val="00AE71AD"/>
    <w:rsid w:val="00B70561"/>
    <w:rsid w:val="00B9500D"/>
    <w:rsid w:val="00BB33D3"/>
    <w:rsid w:val="00BF4276"/>
    <w:rsid w:val="00C46AEF"/>
    <w:rsid w:val="00C75208"/>
    <w:rsid w:val="00C83903"/>
    <w:rsid w:val="00D007E6"/>
    <w:rsid w:val="00DA0B3F"/>
    <w:rsid w:val="00DC4F66"/>
    <w:rsid w:val="00DC6080"/>
    <w:rsid w:val="00E63A0C"/>
    <w:rsid w:val="00E96F0E"/>
    <w:rsid w:val="00EA10C2"/>
    <w:rsid w:val="00EB6DE2"/>
    <w:rsid w:val="00EE50FE"/>
    <w:rsid w:val="00F40243"/>
    <w:rsid w:val="00FE077A"/>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220B0"/>
  <w15:chartTrackingRefBased/>
  <w15:docId w15:val="{F05E20E3-89CE-4626-A8F1-7077E332A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24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F24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E50FE"/>
    <w:pPr>
      <w:ind w:left="720"/>
      <w:contextualSpacing/>
    </w:pPr>
  </w:style>
  <w:style w:type="character" w:styleId="Hyperlink">
    <w:name w:val="Hyperlink"/>
    <w:basedOn w:val="DefaultParagraphFont"/>
    <w:uiPriority w:val="99"/>
    <w:semiHidden/>
    <w:unhideWhenUsed/>
    <w:rsid w:val="001C63B6"/>
    <w:rPr>
      <w:color w:val="0000FF"/>
      <w:u w:val="single"/>
    </w:rPr>
  </w:style>
  <w:style w:type="paragraph" w:styleId="NormalWeb">
    <w:name w:val="Normal (Web)"/>
    <w:basedOn w:val="Normal"/>
    <w:uiPriority w:val="99"/>
    <w:semiHidden/>
    <w:unhideWhenUsed/>
    <w:rsid w:val="00445ED9"/>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235673">
      <w:bodyDiv w:val="1"/>
      <w:marLeft w:val="0"/>
      <w:marRight w:val="0"/>
      <w:marTop w:val="0"/>
      <w:marBottom w:val="0"/>
      <w:divBdr>
        <w:top w:val="none" w:sz="0" w:space="0" w:color="auto"/>
        <w:left w:val="none" w:sz="0" w:space="0" w:color="auto"/>
        <w:bottom w:val="none" w:sz="0" w:space="0" w:color="auto"/>
        <w:right w:val="none" w:sz="0" w:space="0" w:color="auto"/>
      </w:divBdr>
    </w:div>
    <w:div w:id="2006739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ocean-holidays.leankit.com/card/96307889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81</Words>
  <Characters>27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Stewart</dc:creator>
  <cp:keywords/>
  <dc:description/>
  <cp:lastModifiedBy>pooja Jangid</cp:lastModifiedBy>
  <cp:revision>3</cp:revision>
  <cp:lastPrinted>2019-05-20T07:58:00Z</cp:lastPrinted>
  <dcterms:created xsi:type="dcterms:W3CDTF">2020-01-23T17:49:00Z</dcterms:created>
  <dcterms:modified xsi:type="dcterms:W3CDTF">2020-01-23T17:53:00Z</dcterms:modified>
</cp:coreProperties>
</file>